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51D9B9" w14:textId="73F64CCC" w:rsidR="0057328E" w:rsidRDefault="00772C26" w:rsidP="00772C26">
      <w:pPr>
        <w:pStyle w:val="Heading1"/>
        <w:rPr>
          <w:lang w:val="en-US"/>
        </w:rPr>
      </w:pPr>
      <w:r>
        <w:rPr>
          <w:lang w:val="en-US"/>
        </w:rPr>
        <w:t>Mandatory Part 1</w:t>
      </w:r>
    </w:p>
    <w:p w14:paraId="4AED149C" w14:textId="043C9119" w:rsidR="00772C26" w:rsidRDefault="00772C26" w:rsidP="00772C26">
      <w:pPr>
        <w:rPr>
          <w:lang w:val="en-US"/>
        </w:rPr>
      </w:pPr>
    </w:p>
    <w:p w14:paraId="22971931" w14:textId="19601915" w:rsidR="00772C26" w:rsidRPr="00772C26" w:rsidRDefault="00772C26" w:rsidP="00772C26">
      <w:pPr>
        <w:rPr>
          <w:lang w:val="en-US"/>
        </w:rPr>
      </w:pPr>
      <w:r>
        <w:rPr>
          <w:lang w:val="en-US"/>
        </w:rPr>
        <w:t>Testcase 1</w:t>
      </w:r>
    </w:p>
    <w:p w14:paraId="62EF0230" w14:textId="2AD85031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Hello, when were you born?</w:t>
      </w:r>
    </w:p>
    <w:p w14:paraId="0633C7C1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2018</w:t>
      </w:r>
    </w:p>
    <w:p w14:paraId="0B82E233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I can relate to that Starting from 1900!</w:t>
      </w:r>
    </w:p>
    <w:p w14:paraId="372C8303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Input exam grade one:</w:t>
      </w:r>
    </w:p>
    <w:p w14:paraId="41AAE4AE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90</w:t>
      </w:r>
    </w:p>
    <w:p w14:paraId="5413B1D7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Input exam grade two:</w:t>
      </w:r>
    </w:p>
    <w:p w14:paraId="129A5BA7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90</w:t>
      </w:r>
    </w:p>
    <w:p w14:paraId="46BAC147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Input exam grade three:</w:t>
      </w:r>
    </w:p>
    <w:p w14:paraId="05958FB2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90</w:t>
      </w:r>
    </w:p>
    <w:p w14:paraId="55B65D67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Grade exam: 90</w:t>
      </w:r>
    </w:p>
    <w:p w14:paraId="502A2C08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Grade exam: 90</w:t>
      </w:r>
    </w:p>
    <w:p w14:paraId="7CE81328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Grade exam: 90</w:t>
      </w:r>
    </w:p>
    <w:p w14:paraId="6E33E714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Average: 90</w:t>
      </w:r>
    </w:p>
    <w:p w14:paraId="5834ECB7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Opinion: Great</w:t>
      </w:r>
    </w:p>
    <w:p w14:paraId="016A0B77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Passed</w:t>
      </w:r>
    </w:p>
    <w:p w14:paraId="51A08015" w14:textId="420FC117" w:rsidR="00772C26" w:rsidRPr="00D41B39" w:rsidRDefault="00772C26" w:rsidP="00772C26">
      <w:pPr>
        <w:rPr>
          <w:lang w:val="en-US"/>
        </w:rPr>
      </w:pPr>
    </w:p>
    <w:p w14:paraId="716F6BF7" w14:textId="6261D90F" w:rsidR="00772C26" w:rsidRPr="00772C26" w:rsidRDefault="00772C26" w:rsidP="00772C26">
      <w:pPr>
        <w:rPr>
          <w:lang w:val="en-US"/>
        </w:rPr>
      </w:pPr>
      <w:r>
        <w:rPr>
          <w:lang w:val="en-US"/>
        </w:rPr>
        <w:t>Testcase 2</w:t>
      </w:r>
    </w:p>
    <w:p w14:paraId="77DC40A6" w14:textId="16AEF959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Hello, when were you born?</w:t>
      </w:r>
    </w:p>
    <w:p w14:paraId="57A90EBF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1900</w:t>
      </w:r>
    </w:p>
    <w:p w14:paraId="0BA7ABB4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I can relate to that Starting from 1900!</w:t>
      </w:r>
    </w:p>
    <w:p w14:paraId="3A72C499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Input exam grade one:</w:t>
      </w:r>
    </w:p>
    <w:p w14:paraId="5FED01DD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50</w:t>
      </w:r>
    </w:p>
    <w:p w14:paraId="226D64C9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Input exam grade two:</w:t>
      </w:r>
    </w:p>
    <w:p w14:paraId="59C04344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60</w:t>
      </w:r>
    </w:p>
    <w:p w14:paraId="3FE17626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Input exam grade three:</w:t>
      </w:r>
    </w:p>
    <w:p w14:paraId="477E5F9A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70</w:t>
      </w:r>
    </w:p>
    <w:p w14:paraId="562681F1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Grade exam: 50</w:t>
      </w:r>
    </w:p>
    <w:p w14:paraId="1E53E314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Grade exam: 60</w:t>
      </w:r>
    </w:p>
    <w:p w14:paraId="133B38A8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Grade exam: 70</w:t>
      </w:r>
    </w:p>
    <w:p w14:paraId="61F935F5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Average: 60</w:t>
      </w:r>
    </w:p>
    <w:p w14:paraId="3097E94C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Opinion: No</w:t>
      </w:r>
    </w:p>
    <w:p w14:paraId="4EDDD4A9" w14:textId="5ED10C09" w:rsidR="00772C26" w:rsidRDefault="00772C26" w:rsidP="00772C26">
      <w:pPr>
        <w:pStyle w:val="HTMLPreformatted"/>
        <w:shd w:val="clear" w:color="auto" w:fill="F8FBFD"/>
        <w:spacing w:line="300" w:lineRule="atLeast"/>
        <w:rPr>
          <w:rStyle w:val="consoleoutputstdoutequals1a2ta"/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Failed</w:t>
      </w:r>
    </w:p>
    <w:p w14:paraId="14C78B37" w14:textId="3E749C9B" w:rsidR="00772C26" w:rsidRPr="00D41B39" w:rsidRDefault="00772C26" w:rsidP="00772C26">
      <w:pPr>
        <w:rPr>
          <w:lang w:val="en-US"/>
        </w:rPr>
      </w:pPr>
    </w:p>
    <w:p w14:paraId="66C2138B" w14:textId="3F16583E" w:rsidR="00772C26" w:rsidRPr="00D41B39" w:rsidRDefault="00772C26" w:rsidP="00772C26">
      <w:pPr>
        <w:rPr>
          <w:rStyle w:val="consoleoutputstdoutequals1a2ta"/>
          <w:color w:val="58616B"/>
          <w:sz w:val="24"/>
          <w:szCs w:val="24"/>
          <w:lang w:val="en-US"/>
        </w:rPr>
      </w:pPr>
      <w:r>
        <w:rPr>
          <w:lang w:val="en-US"/>
        </w:rPr>
        <w:t>Testcase 3</w:t>
      </w:r>
    </w:p>
    <w:p w14:paraId="14D08D3B" w14:textId="46347D92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Hello, when were you born?</w:t>
      </w:r>
    </w:p>
    <w:p w14:paraId="1FC6CBC7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1899</w:t>
      </w:r>
    </w:p>
    <w:p w14:paraId="288465BD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That's early, before the 1900s!</w:t>
      </w:r>
    </w:p>
    <w:p w14:paraId="7A3FD255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Input exam grade one:</w:t>
      </w:r>
    </w:p>
    <w:p w14:paraId="7D74FC70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70</w:t>
      </w:r>
    </w:p>
    <w:p w14:paraId="0C0554BE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Input exam grade two:</w:t>
      </w:r>
    </w:p>
    <w:p w14:paraId="4390C0D5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80</w:t>
      </w:r>
    </w:p>
    <w:p w14:paraId="234293FB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Input exam grade three:</w:t>
      </w:r>
    </w:p>
    <w:p w14:paraId="4C33CD8A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lastRenderedPageBreak/>
        <w:t>90</w:t>
      </w:r>
    </w:p>
    <w:p w14:paraId="7A60FA4D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Grade exam: 70</w:t>
      </w:r>
    </w:p>
    <w:p w14:paraId="756F4DA3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Grade exam: 80</w:t>
      </w:r>
    </w:p>
    <w:p w14:paraId="4A02552F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Grade exam: 90</w:t>
      </w:r>
    </w:p>
    <w:p w14:paraId="568AC65D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Average: 80</w:t>
      </w:r>
    </w:p>
    <w:p w14:paraId="24E8B2E8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Opinion: Good!</w:t>
      </w:r>
    </w:p>
    <w:p w14:paraId="0E242EF3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Passed</w:t>
      </w:r>
    </w:p>
    <w:p w14:paraId="376BBA9B" w14:textId="7BA41F0B" w:rsidR="00772C26" w:rsidRDefault="00772C26" w:rsidP="00772C26">
      <w:pPr>
        <w:rPr>
          <w:lang w:val="en-US"/>
        </w:rPr>
      </w:pPr>
    </w:p>
    <w:p w14:paraId="6247E4A0" w14:textId="6065D6EB" w:rsidR="00772C26" w:rsidRDefault="00772C26" w:rsidP="00772C26">
      <w:pPr>
        <w:rPr>
          <w:lang w:val="en-US"/>
        </w:rPr>
      </w:pPr>
      <w:r>
        <w:rPr>
          <w:lang w:val="en-US"/>
        </w:rPr>
        <w:t>Testcase 4</w:t>
      </w:r>
    </w:p>
    <w:p w14:paraId="19C1BDDE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Hello, when were you born?</w:t>
      </w:r>
    </w:p>
    <w:p w14:paraId="389DAFBC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2023</w:t>
      </w:r>
    </w:p>
    <w:p w14:paraId="146BA115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That's the future!</w:t>
      </w:r>
    </w:p>
    <w:p w14:paraId="000F57AF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Input exam grade one:</w:t>
      </w:r>
    </w:p>
    <w:p w14:paraId="67A378C3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30</w:t>
      </w:r>
    </w:p>
    <w:p w14:paraId="055CC6C8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Input exam grade two:</w:t>
      </w:r>
    </w:p>
    <w:p w14:paraId="5342A406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40</w:t>
      </w:r>
    </w:p>
    <w:p w14:paraId="3E9B4AF4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Input exam grade three:</w:t>
      </w:r>
    </w:p>
    <w:p w14:paraId="66974522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50</w:t>
      </w:r>
    </w:p>
    <w:p w14:paraId="54442907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Grade exam: 30</w:t>
      </w:r>
    </w:p>
    <w:p w14:paraId="55E6DF29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Grade exam: 40</w:t>
      </w:r>
    </w:p>
    <w:p w14:paraId="150C1E22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Grade exam: 50</w:t>
      </w:r>
    </w:p>
    <w:p w14:paraId="0CECC9F5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Average: 40</w:t>
      </w:r>
    </w:p>
    <w:p w14:paraId="730C7A0B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Opinion: No</w:t>
      </w:r>
    </w:p>
    <w:p w14:paraId="40B2E11F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Failed</w:t>
      </w:r>
    </w:p>
    <w:p w14:paraId="2B18ADF5" w14:textId="77777777" w:rsidR="00772C26" w:rsidRPr="00772C26" w:rsidRDefault="00772C26" w:rsidP="00772C26">
      <w:pPr>
        <w:rPr>
          <w:lang w:val="en-US"/>
        </w:rPr>
      </w:pPr>
    </w:p>
    <w:p w14:paraId="233BDC3D" w14:textId="5AD7F552" w:rsidR="00772C26" w:rsidRDefault="00772C26" w:rsidP="00772C26">
      <w:pPr>
        <w:pStyle w:val="Heading1"/>
        <w:rPr>
          <w:lang w:val="en-US"/>
        </w:rPr>
      </w:pPr>
      <w:r>
        <w:rPr>
          <w:lang w:val="en-US"/>
        </w:rPr>
        <w:t>Mandatory Part 2</w:t>
      </w:r>
    </w:p>
    <w:p w14:paraId="68186EF3" w14:textId="29EB40F4" w:rsidR="00772C26" w:rsidRDefault="00772C26" w:rsidP="00772C26">
      <w:pPr>
        <w:rPr>
          <w:lang w:val="en-US"/>
        </w:rPr>
      </w:pPr>
    </w:p>
    <w:p w14:paraId="269686F5" w14:textId="2186925E" w:rsidR="00772C26" w:rsidRDefault="00772C26" w:rsidP="00772C26">
      <w:pPr>
        <w:rPr>
          <w:lang w:val="en-US"/>
        </w:rPr>
      </w:pPr>
      <w:r>
        <w:rPr>
          <w:lang w:val="en-US"/>
        </w:rPr>
        <w:t>Testcase 1</w:t>
      </w:r>
    </w:p>
    <w:p w14:paraId="4E4274E5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version</w:t>
      </w:r>
    </w:p>
    <w:p w14:paraId="668B4609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calculator version 0.1</w:t>
      </w:r>
    </w:p>
    <w:p w14:paraId="080AC71A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version</w:t>
      </w:r>
    </w:p>
    <w:p w14:paraId="2084DF47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calculator version 0.1</w:t>
      </w:r>
    </w:p>
    <w:p w14:paraId="24766E6D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version</w:t>
      </w:r>
    </w:p>
    <w:p w14:paraId="6E7717F2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calculator version 0.1</w:t>
      </w:r>
    </w:p>
    <w:p w14:paraId="69DEA2A3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version</w:t>
      </w:r>
    </w:p>
    <w:p w14:paraId="1D122DA5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calculator version 0.1</w:t>
      </w:r>
    </w:p>
    <w:p w14:paraId="5D6DD208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version</w:t>
      </w:r>
    </w:p>
    <w:p w14:paraId="591F547F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calculator version 0.1</w:t>
      </w:r>
    </w:p>
    <w:p w14:paraId="21F972F1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help</w:t>
      </w:r>
    </w:p>
    <w:p w14:paraId="79BB431E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supported functions:</w:t>
      </w:r>
    </w:p>
    <w:p w14:paraId="200ABF40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"sub" arity: 2</w:t>
      </w:r>
    </w:p>
    <w:p w14:paraId="5757BCB6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"sum" arity: 2</w:t>
      </w:r>
    </w:p>
    <w:p w14:paraId="5BEF7060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"divide" arity: 2</w:t>
      </w:r>
    </w:p>
    <w:p w14:paraId="0BB7000D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"multiply" arity: 2</w:t>
      </w:r>
    </w:p>
    <w:p w14:paraId="068998CA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"power" arity: 2</w:t>
      </w:r>
    </w:p>
    <w:p w14:paraId="67B73B59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lastRenderedPageBreak/>
        <w:t>"sqrt" arity: 1</w:t>
      </w:r>
    </w:p>
    <w:p w14:paraId="7B6CA77C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"mod" arity: 2</w:t>
      </w:r>
    </w:p>
    <w:p w14:paraId="12623E4E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"gcd" arity: 2</w:t>
      </w:r>
    </w:p>
    <w:p w14:paraId="5DFCEC5C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"lcm" arity: 2</w:t>
      </w:r>
    </w:p>
    <w:p w14:paraId="4B045DD6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"bin" arity: 1</w:t>
      </w:r>
    </w:p>
    <w:p w14:paraId="0190C179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quit</w:t>
      </w:r>
    </w:p>
    <w:p w14:paraId="42A9D31A" w14:textId="081453B5" w:rsidR="00772C26" w:rsidRDefault="00772C26" w:rsidP="00772C26">
      <w:pPr>
        <w:rPr>
          <w:lang w:val="en-US"/>
        </w:rPr>
      </w:pPr>
    </w:p>
    <w:p w14:paraId="2C332221" w14:textId="16FFF0E7" w:rsidR="00772C26" w:rsidRDefault="00772C26" w:rsidP="00772C26">
      <w:pPr>
        <w:pStyle w:val="Heading1"/>
        <w:rPr>
          <w:lang w:val="en-US"/>
        </w:rPr>
      </w:pPr>
      <w:r>
        <w:rPr>
          <w:lang w:val="en-US"/>
        </w:rPr>
        <w:t>Mandatory Part 3</w:t>
      </w:r>
    </w:p>
    <w:p w14:paraId="73C98882" w14:textId="1586E515" w:rsidR="00772C26" w:rsidRDefault="00772C26" w:rsidP="00772C26">
      <w:pPr>
        <w:rPr>
          <w:lang w:val="en-US"/>
        </w:rPr>
      </w:pPr>
    </w:p>
    <w:p w14:paraId="667BDB58" w14:textId="0E86EAF4" w:rsidR="00772C26" w:rsidRDefault="00772C26" w:rsidP="00772C26">
      <w:pPr>
        <w:rPr>
          <w:lang w:val="en-US"/>
        </w:rPr>
      </w:pPr>
      <w:r>
        <w:rPr>
          <w:lang w:val="en-US"/>
        </w:rPr>
        <w:t>Testcase 1</w:t>
      </w:r>
    </w:p>
    <w:p w14:paraId="422C8778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power 2 5</w:t>
      </w:r>
    </w:p>
    <w:p w14:paraId="4155E873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1</w:t>
      </w:r>
    </w:p>
    <w:p w14:paraId="17C36629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divide 25 5</w:t>
      </w:r>
    </w:p>
    <w:p w14:paraId="3E32F954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0</w:t>
      </w:r>
    </w:p>
    <w:p w14:paraId="4493DB77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multiply 25 5</w:t>
      </w:r>
    </w:p>
    <w:p w14:paraId="775736CC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0</w:t>
      </w:r>
    </w:p>
    <w:p w14:paraId="67DE36C1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sub 2 2</w:t>
      </w:r>
    </w:p>
    <w:p w14:paraId="52E773B0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0</w:t>
      </w:r>
    </w:p>
    <w:p w14:paraId="144DFE28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sqrt 25</w:t>
      </w:r>
    </w:p>
    <w:p w14:paraId="0F1C087F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0</w:t>
      </w:r>
    </w:p>
    <w:p w14:paraId="417E99F2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quit</w:t>
      </w:r>
    </w:p>
    <w:p w14:paraId="730F01DC" w14:textId="637FACEC" w:rsidR="00772C26" w:rsidRDefault="00772C26" w:rsidP="00772C26">
      <w:pPr>
        <w:rPr>
          <w:lang w:val="en-US"/>
        </w:rPr>
      </w:pPr>
    </w:p>
    <w:p w14:paraId="75FCEB19" w14:textId="54F260C4" w:rsidR="00772C26" w:rsidRDefault="00772C26" w:rsidP="00772C26">
      <w:pPr>
        <w:rPr>
          <w:lang w:val="en-US"/>
        </w:rPr>
      </w:pPr>
      <w:r>
        <w:rPr>
          <w:lang w:val="en-US"/>
        </w:rPr>
        <w:t>Testcase 2</w:t>
      </w:r>
    </w:p>
    <w:p w14:paraId="609A2E16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power 2</w:t>
      </w:r>
    </w:p>
    <w:p w14:paraId="15E6EC51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invalid number of operands</w:t>
      </w:r>
    </w:p>
    <w:p w14:paraId="5704AF99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m 1</w:t>
      </w:r>
    </w:p>
    <w:p w14:paraId="69D1680E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invalid number of operands</w:t>
      </w:r>
    </w:p>
    <w:p w14:paraId="2191DB5F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power 2</w:t>
      </w:r>
    </w:p>
    <w:p w14:paraId="73998FC5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invalid number of operands</w:t>
      </w:r>
    </w:p>
    <w:p w14:paraId="652D649C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pow</w:t>
      </w:r>
    </w:p>
    <w:p w14:paraId="1979B22E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unknown token</w:t>
      </w:r>
    </w:p>
    <w:p w14:paraId="6CB54BB3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im 3</w:t>
      </w:r>
    </w:p>
    <w:p w14:paraId="02260CB0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unknown token</w:t>
      </w:r>
    </w:p>
    <w:p w14:paraId="08C17CC1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quit</w:t>
      </w:r>
    </w:p>
    <w:p w14:paraId="71772D92" w14:textId="01DBB02B" w:rsidR="00772C26" w:rsidRPr="00772C26" w:rsidRDefault="00772C26" w:rsidP="00772C26">
      <w:pPr>
        <w:rPr>
          <w:lang w:val="en-NL"/>
        </w:rPr>
      </w:pPr>
      <w:r w:rsidRPr="00772C26">
        <w:rPr>
          <w:rFonts w:ascii="Lato" w:eastAsia="Times New Roman" w:hAnsi="Lato" w:cs="Times New Roman"/>
          <w:color w:val="58616B"/>
          <w:sz w:val="27"/>
          <w:szCs w:val="27"/>
          <w:lang w:val="en-NL" w:eastAsia="en-NL"/>
        </w:rPr>
        <w:br/>
      </w:r>
    </w:p>
    <w:p w14:paraId="36DBEC57" w14:textId="387C17E4" w:rsidR="00772C26" w:rsidRDefault="00772C26" w:rsidP="00772C26">
      <w:pPr>
        <w:pStyle w:val="Heading1"/>
        <w:rPr>
          <w:lang w:val="en-US"/>
        </w:rPr>
      </w:pPr>
      <w:r>
        <w:rPr>
          <w:lang w:val="en-US"/>
        </w:rPr>
        <w:t>Mandatory Part 4</w:t>
      </w:r>
    </w:p>
    <w:p w14:paraId="0BAD6836" w14:textId="1683A60D" w:rsidR="00772C26" w:rsidRDefault="00772C26" w:rsidP="00772C26">
      <w:pPr>
        <w:rPr>
          <w:lang w:val="en-US"/>
        </w:rPr>
      </w:pPr>
    </w:p>
    <w:p w14:paraId="538610AC" w14:textId="2DE2E5A6" w:rsidR="00772C26" w:rsidRPr="00772C26" w:rsidRDefault="00772C26" w:rsidP="00772C26">
      <w:pPr>
        <w:rPr>
          <w:lang w:val="en-US"/>
        </w:rPr>
      </w:pPr>
      <w:r>
        <w:rPr>
          <w:lang w:val="en-US"/>
        </w:rPr>
        <w:t>Testcase 1</w:t>
      </w:r>
    </w:p>
    <w:p w14:paraId="04841844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sum 1243 6624</w:t>
      </w:r>
    </w:p>
    <w:p w14:paraId="5AA3AC36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7867</w:t>
      </w:r>
    </w:p>
    <w:p w14:paraId="541286B5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sum 1813 6579</w:t>
      </w:r>
    </w:p>
    <w:p w14:paraId="65C6A797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8392</w:t>
      </w:r>
    </w:p>
    <w:p w14:paraId="111843E5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sum 5575 5852</w:t>
      </w:r>
    </w:p>
    <w:p w14:paraId="6AF15B37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lastRenderedPageBreak/>
        <w:t>11427</w:t>
      </w:r>
    </w:p>
    <w:p w14:paraId="48454192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sum 2970 5300</w:t>
      </w:r>
    </w:p>
    <w:p w14:paraId="23F149CB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8270</w:t>
      </w:r>
    </w:p>
    <w:p w14:paraId="7AA8BCB8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sum 9472 4299</w:t>
      </w:r>
    </w:p>
    <w:p w14:paraId="365CE617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13771</w:t>
      </w:r>
    </w:p>
    <w:p w14:paraId="24F3D4F4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sum 2117 9971</w:t>
      </w:r>
    </w:p>
    <w:p w14:paraId="393D4AE4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12088</w:t>
      </w:r>
    </w:p>
    <w:p w14:paraId="7F6ED3C8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sum 7366 6042</w:t>
      </w:r>
    </w:p>
    <w:p w14:paraId="59BFA062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13408</w:t>
      </w:r>
    </w:p>
    <w:p w14:paraId="2778ABD7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sum 4179 3388</w:t>
      </w:r>
    </w:p>
    <w:p w14:paraId="5B652195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7567</w:t>
      </w:r>
    </w:p>
    <w:p w14:paraId="51C64019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sum 3675 2588</w:t>
      </w:r>
    </w:p>
    <w:p w14:paraId="3D95D94C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6263</w:t>
      </w:r>
    </w:p>
    <w:p w14:paraId="38BE06C3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sum 5184 4609</w:t>
      </w:r>
    </w:p>
    <w:p w14:paraId="6D162B9F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9793</w:t>
      </w:r>
    </w:p>
    <w:p w14:paraId="0694693A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sub 8726 9361</w:t>
      </w:r>
    </w:p>
    <w:p w14:paraId="0695904B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-635</w:t>
      </w:r>
    </w:p>
    <w:p w14:paraId="32CD45E5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sub 2862 3939</w:t>
      </w:r>
    </w:p>
    <w:p w14:paraId="07FF21F6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-1077</w:t>
      </w:r>
    </w:p>
    <w:p w14:paraId="61C67D95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sub 2053 6883</w:t>
      </w:r>
    </w:p>
    <w:p w14:paraId="16CCA535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-4830</w:t>
      </w:r>
    </w:p>
    <w:p w14:paraId="43EAA132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sub 3099 8300</w:t>
      </w:r>
    </w:p>
    <w:p w14:paraId="1B36C4D2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-5201</w:t>
      </w:r>
    </w:p>
    <w:p w14:paraId="1F2974F9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sub 3779 973</w:t>
      </w:r>
    </w:p>
    <w:p w14:paraId="14792F47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2806</w:t>
      </w:r>
    </w:p>
    <w:p w14:paraId="081780D3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sub 5058 3761</w:t>
      </w:r>
    </w:p>
    <w:p w14:paraId="08B5E3D1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1297</w:t>
      </w:r>
    </w:p>
    <w:p w14:paraId="44F16F24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sub 416 5525</w:t>
      </w:r>
    </w:p>
    <w:p w14:paraId="7D4183FA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-5109</w:t>
      </w:r>
    </w:p>
    <w:p w14:paraId="55710E19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sub 978 9662</w:t>
      </w:r>
    </w:p>
    <w:p w14:paraId="6D36ADB8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-8684</w:t>
      </w:r>
    </w:p>
    <w:p w14:paraId="65B36779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sub 896 8838</w:t>
      </w:r>
    </w:p>
    <w:p w14:paraId="2E958212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-7942</w:t>
      </w:r>
    </w:p>
    <w:p w14:paraId="38ABC2B5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sub 4597 9495</w:t>
      </w:r>
    </w:p>
    <w:p w14:paraId="30596F40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-4898</w:t>
      </w:r>
    </w:p>
    <w:p w14:paraId="720DA764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multiply 85 51</w:t>
      </w:r>
    </w:p>
    <w:p w14:paraId="10DB8990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4335</w:t>
      </w:r>
    </w:p>
    <w:p w14:paraId="513911E2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multiply 52 69</w:t>
      </w:r>
    </w:p>
    <w:p w14:paraId="156FEA43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3588</w:t>
      </w:r>
    </w:p>
    <w:p w14:paraId="017ADA0B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multiply 38 24</w:t>
      </w:r>
    </w:p>
    <w:p w14:paraId="610B9955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912</w:t>
      </w:r>
    </w:p>
    <w:p w14:paraId="15063AB5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multiply 29 66</w:t>
      </w:r>
    </w:p>
    <w:p w14:paraId="2B06F51E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1914</w:t>
      </w:r>
    </w:p>
    <w:p w14:paraId="44F63EB0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multiply 39 79</w:t>
      </w:r>
    </w:p>
    <w:p w14:paraId="35CFC805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3081</w:t>
      </w:r>
    </w:p>
    <w:p w14:paraId="7F3938BC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multiply 50 48</w:t>
      </w:r>
    </w:p>
    <w:p w14:paraId="51428B18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lastRenderedPageBreak/>
        <w:t>2400</w:t>
      </w:r>
    </w:p>
    <w:p w14:paraId="00DEE8DF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multiply 71 48</w:t>
      </w:r>
    </w:p>
    <w:p w14:paraId="02985BA0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3408</w:t>
      </w:r>
    </w:p>
    <w:p w14:paraId="29FFCDD6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multiply 40 69</w:t>
      </w:r>
    </w:p>
    <w:p w14:paraId="55885F5F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2760</w:t>
      </w:r>
    </w:p>
    <w:p w14:paraId="6BBF9BC9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multiply 92 98</w:t>
      </w:r>
    </w:p>
    <w:p w14:paraId="30C84F21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9016</w:t>
      </w:r>
    </w:p>
    <w:p w14:paraId="0F90680D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multiply 52 88</w:t>
      </w:r>
    </w:p>
    <w:p w14:paraId="31F48401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4576</w:t>
      </w:r>
    </w:p>
    <w:p w14:paraId="0C78E692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divide 11 21</w:t>
      </w:r>
    </w:p>
    <w:p w14:paraId="1532181A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0</w:t>
      </w:r>
    </w:p>
    <w:p w14:paraId="3DD3659A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divide 91 100</w:t>
      </w:r>
    </w:p>
    <w:p w14:paraId="71ED9BB6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0</w:t>
      </w:r>
    </w:p>
    <w:p w14:paraId="437B7BFE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divide 16 15</w:t>
      </w:r>
    </w:p>
    <w:p w14:paraId="7350A83F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1</w:t>
      </w:r>
    </w:p>
    <w:p w14:paraId="78536514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divide 2 21</w:t>
      </w:r>
    </w:p>
    <w:p w14:paraId="3259BB8F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0</w:t>
      </w:r>
    </w:p>
    <w:p w14:paraId="377D2A33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divide 43 10</w:t>
      </w:r>
    </w:p>
    <w:p w14:paraId="57C8CAC8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4</w:t>
      </w:r>
    </w:p>
    <w:p w14:paraId="4D1835D8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divide 36 40</w:t>
      </w:r>
    </w:p>
    <w:p w14:paraId="34D67B7B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0</w:t>
      </w:r>
    </w:p>
    <w:p w14:paraId="234BF99F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divide 53 25</w:t>
      </w:r>
    </w:p>
    <w:p w14:paraId="34B41DBB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2</w:t>
      </w:r>
    </w:p>
    <w:p w14:paraId="7CE56805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divide 22 68</w:t>
      </w:r>
    </w:p>
    <w:p w14:paraId="07D486E6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0</w:t>
      </w:r>
    </w:p>
    <w:p w14:paraId="7F47DB6D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divide 96 2</w:t>
      </w:r>
    </w:p>
    <w:p w14:paraId="02B9D572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48</w:t>
      </w:r>
    </w:p>
    <w:p w14:paraId="2E3E18CF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divide 7 94</w:t>
      </w:r>
    </w:p>
    <w:p w14:paraId="1F4A7EFE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0</w:t>
      </w:r>
    </w:p>
    <w:p w14:paraId="07F68CD3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quit</w:t>
      </w:r>
    </w:p>
    <w:p w14:paraId="676F60A8" w14:textId="333251C8" w:rsidR="00772C26" w:rsidRDefault="00772C26" w:rsidP="00772C26">
      <w:pPr>
        <w:rPr>
          <w:lang w:val="en-US"/>
        </w:rPr>
      </w:pPr>
    </w:p>
    <w:p w14:paraId="3A136130" w14:textId="5E6FB9C8" w:rsidR="00772C26" w:rsidRDefault="00772C26" w:rsidP="00772C26">
      <w:pPr>
        <w:rPr>
          <w:lang w:val="en-US"/>
        </w:rPr>
      </w:pPr>
      <w:r>
        <w:rPr>
          <w:lang w:val="en-US"/>
        </w:rPr>
        <w:t>Testcase 2</w:t>
      </w:r>
    </w:p>
    <w:p w14:paraId="32EB9889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m 91295941 14959219</w:t>
      </w:r>
    </w:p>
    <w:p w14:paraId="13478D40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06255160</w:t>
      </w:r>
    </w:p>
    <w:p w14:paraId="3B027CAF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m 91295941 365</w:t>
      </w:r>
    </w:p>
    <w:p w14:paraId="69761466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91296306</w:t>
      </w:r>
    </w:p>
    <w:p w14:paraId="71F96A30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m 2945 3645</w:t>
      </w:r>
    </w:p>
    <w:p w14:paraId="086BAB2D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6590</w:t>
      </w:r>
    </w:p>
    <w:p w14:paraId="25929B04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m 9314 9635</w:t>
      </w:r>
    </w:p>
    <w:p w14:paraId="0451AEBD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8949</w:t>
      </w:r>
    </w:p>
    <w:p w14:paraId="4CA94AAC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m 1753 152</w:t>
      </w:r>
    </w:p>
    <w:p w14:paraId="15A2834D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905</w:t>
      </w:r>
    </w:p>
    <w:p w14:paraId="1693DA25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m 6836 7446</w:t>
      </w:r>
    </w:p>
    <w:p w14:paraId="4124879F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4282</w:t>
      </w:r>
    </w:p>
    <w:p w14:paraId="3173B1DC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m 3810 2467</w:t>
      </w:r>
    </w:p>
    <w:p w14:paraId="3E7B0942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6277</w:t>
      </w:r>
    </w:p>
    <w:p w14:paraId="111EF5A2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lastRenderedPageBreak/>
        <w:t>sum 1243 1064</w:t>
      </w:r>
    </w:p>
    <w:p w14:paraId="6BC1F45B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307</w:t>
      </w:r>
    </w:p>
    <w:p w14:paraId="0AC84338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m 4352 8303</w:t>
      </w:r>
    </w:p>
    <w:p w14:paraId="3FC76E12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2655</w:t>
      </w:r>
    </w:p>
    <w:p w14:paraId="60D68141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m 8649 2435</w:t>
      </w:r>
    </w:p>
    <w:p w14:paraId="202976DA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1084</w:t>
      </w:r>
    </w:p>
    <w:p w14:paraId="71C153AC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m 3834 4054</w:t>
      </w:r>
    </w:p>
    <w:p w14:paraId="20B3DC75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7888</w:t>
      </w:r>
    </w:p>
    <w:p w14:paraId="2F1D286E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b 4495 3402</w:t>
      </w:r>
    </w:p>
    <w:p w14:paraId="0CA4D915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093</w:t>
      </w:r>
    </w:p>
    <w:p w14:paraId="2B28BB4B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b 6653 4554</w:t>
      </w:r>
    </w:p>
    <w:p w14:paraId="54A5FCB8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099</w:t>
      </w:r>
    </w:p>
    <w:p w14:paraId="7EDCFBD4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b 9691 6150</w:t>
      </w:r>
    </w:p>
    <w:p w14:paraId="7EB5DDD0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3541</w:t>
      </w:r>
    </w:p>
    <w:p w14:paraId="220B60B0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b 182 9264</w:t>
      </w:r>
    </w:p>
    <w:p w14:paraId="2988F79C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-9082</w:t>
      </w:r>
    </w:p>
    <w:p w14:paraId="068FF3F1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b 9303 51</w:t>
      </w:r>
    </w:p>
    <w:p w14:paraId="5B8E16FA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9252</w:t>
      </w:r>
    </w:p>
    <w:p w14:paraId="75145806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b 6876 4748</w:t>
      </w:r>
    </w:p>
    <w:p w14:paraId="2881CAE7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128</w:t>
      </w:r>
    </w:p>
    <w:p w14:paraId="1651C8FA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b 2226 7468</w:t>
      </w:r>
    </w:p>
    <w:p w14:paraId="5A97D61E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-5242</w:t>
      </w:r>
    </w:p>
    <w:p w14:paraId="0DFE18B0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b 9300 4470</w:t>
      </w:r>
    </w:p>
    <w:p w14:paraId="6805DEF8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4830</w:t>
      </w:r>
    </w:p>
    <w:p w14:paraId="4447B16D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b 98 5550</w:t>
      </w:r>
    </w:p>
    <w:p w14:paraId="0D6E7A91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-5452</w:t>
      </w:r>
    </w:p>
    <w:p w14:paraId="6260C997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b 6688 2073</w:t>
      </w:r>
    </w:p>
    <w:p w14:paraId="3622998C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4615</w:t>
      </w:r>
    </w:p>
    <w:p w14:paraId="686954B7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multiply 34 43</w:t>
      </w:r>
    </w:p>
    <w:p w14:paraId="2BE3EDE9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462</w:t>
      </w:r>
    </w:p>
    <w:p w14:paraId="622AE008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multiply 27 73</w:t>
      </w:r>
    </w:p>
    <w:p w14:paraId="21E16B53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971</w:t>
      </w:r>
    </w:p>
    <w:p w14:paraId="5FDF0F84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multiply 9 55</w:t>
      </w:r>
    </w:p>
    <w:p w14:paraId="0B6315EB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495</w:t>
      </w:r>
    </w:p>
    <w:p w14:paraId="734C9F7A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multiply 77 63</w:t>
      </w:r>
    </w:p>
    <w:p w14:paraId="5D8EF39E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4851</w:t>
      </w:r>
    </w:p>
    <w:p w14:paraId="5024EE9B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multiply 4 90</w:t>
      </w:r>
    </w:p>
    <w:p w14:paraId="33E293F7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360</w:t>
      </w:r>
    </w:p>
    <w:p w14:paraId="1653348A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multiply 34 5</w:t>
      </w:r>
    </w:p>
    <w:p w14:paraId="11134264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70</w:t>
      </w:r>
    </w:p>
    <w:p w14:paraId="2AE6A8E8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multiply 34 15</w:t>
      </w:r>
    </w:p>
    <w:p w14:paraId="6DEA970F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510</w:t>
      </w:r>
    </w:p>
    <w:p w14:paraId="5BB1FEED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multiply 8 5</w:t>
      </w:r>
    </w:p>
    <w:p w14:paraId="568DBA44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40</w:t>
      </w:r>
    </w:p>
    <w:p w14:paraId="162F9953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multiply 31 4</w:t>
      </w:r>
    </w:p>
    <w:p w14:paraId="3B19B7BB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24</w:t>
      </w:r>
    </w:p>
    <w:p w14:paraId="64AA4BB6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lastRenderedPageBreak/>
        <w:t>multiply 82 79</w:t>
      </w:r>
    </w:p>
    <w:p w14:paraId="74276998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6478</w:t>
      </w:r>
    </w:p>
    <w:p w14:paraId="270ADC50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divide 29 54</w:t>
      </w:r>
    </w:p>
    <w:p w14:paraId="66B2B8B6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0</w:t>
      </w:r>
    </w:p>
    <w:p w14:paraId="7164FB2D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divide 86 71</w:t>
      </w:r>
    </w:p>
    <w:p w14:paraId="4A04DE1D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</w:t>
      </w:r>
    </w:p>
    <w:p w14:paraId="37C9E69D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divide 60 80</w:t>
      </w:r>
    </w:p>
    <w:p w14:paraId="57A0D3F9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0</w:t>
      </w:r>
    </w:p>
    <w:p w14:paraId="4FF0E779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divide 56 49</w:t>
      </w:r>
    </w:p>
    <w:p w14:paraId="67ECFC00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</w:t>
      </w:r>
    </w:p>
    <w:p w14:paraId="098C6D30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divide 53 96</w:t>
      </w:r>
    </w:p>
    <w:p w14:paraId="6B456E1A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0</w:t>
      </w:r>
    </w:p>
    <w:p w14:paraId="619DC6F7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divide 71 50</w:t>
      </w:r>
    </w:p>
    <w:p w14:paraId="7CE6E4BE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</w:t>
      </w:r>
    </w:p>
    <w:p w14:paraId="40E24642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divide 95 51</w:t>
      </w:r>
    </w:p>
    <w:p w14:paraId="43AE27EB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</w:t>
      </w:r>
    </w:p>
    <w:p w14:paraId="0B3E4953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divide 26 37</w:t>
      </w:r>
    </w:p>
    <w:p w14:paraId="6F8FBEA8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0</w:t>
      </w:r>
    </w:p>
    <w:p w14:paraId="78921423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divide 37 43</w:t>
      </w:r>
    </w:p>
    <w:p w14:paraId="171B6C24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0</w:t>
      </w:r>
    </w:p>
    <w:p w14:paraId="12106A70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divide 82 9</w:t>
      </w:r>
    </w:p>
    <w:p w14:paraId="1ACFF77F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9</w:t>
      </w:r>
    </w:p>
    <w:p w14:paraId="37568E71" w14:textId="77777777" w:rsidR="00772C26" w:rsidRPr="00772C26" w:rsidRDefault="00772C26" w:rsidP="00772C26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772C26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quit</w:t>
      </w:r>
    </w:p>
    <w:p w14:paraId="2E186888" w14:textId="0EA34D96" w:rsidR="00772C26" w:rsidRPr="00772C26" w:rsidRDefault="00772C26" w:rsidP="00772C26">
      <w:pPr>
        <w:rPr>
          <w:lang w:val="en-US"/>
        </w:rPr>
      </w:pPr>
      <w:r w:rsidRPr="00772C26">
        <w:rPr>
          <w:rFonts w:ascii="Lato" w:eastAsia="Times New Roman" w:hAnsi="Lato" w:cs="Times New Roman"/>
          <w:color w:val="58616B"/>
          <w:sz w:val="27"/>
          <w:szCs w:val="27"/>
          <w:lang w:val="en-NL" w:eastAsia="en-NL"/>
        </w:rPr>
        <w:br/>
      </w:r>
    </w:p>
    <w:p w14:paraId="6366D4C1" w14:textId="7D40848B" w:rsidR="00772C26" w:rsidRPr="00772C26" w:rsidRDefault="00772C26" w:rsidP="00772C26">
      <w:pPr>
        <w:pStyle w:val="Heading1"/>
        <w:rPr>
          <w:lang w:val="en-US"/>
        </w:rPr>
      </w:pPr>
      <w:r>
        <w:rPr>
          <w:lang w:val="en-US"/>
        </w:rPr>
        <w:t>Mandatory Part 5</w:t>
      </w:r>
    </w:p>
    <w:p w14:paraId="688F1939" w14:textId="1DB8E3B7" w:rsidR="00772C26" w:rsidRDefault="00772C26" w:rsidP="00772C26">
      <w:pPr>
        <w:rPr>
          <w:lang w:val="en-US"/>
        </w:rPr>
      </w:pPr>
      <w:r>
        <w:rPr>
          <w:lang w:val="en-US"/>
        </w:rPr>
        <w:t>Testcase 1</w:t>
      </w:r>
    </w:p>
    <w:p w14:paraId="6D350BCB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gcd 37 42</w:t>
      </w:r>
    </w:p>
    <w:p w14:paraId="27126C4D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1</w:t>
      </w:r>
    </w:p>
    <w:p w14:paraId="08D17BB3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gcd 38 97</w:t>
      </w:r>
    </w:p>
    <w:p w14:paraId="67833E91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1</w:t>
      </w:r>
    </w:p>
    <w:p w14:paraId="310437E3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gcd 62 15</w:t>
      </w:r>
    </w:p>
    <w:p w14:paraId="09E0D8EF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1</w:t>
      </w:r>
    </w:p>
    <w:p w14:paraId="11EEF7A8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gcd 58 30</w:t>
      </w:r>
    </w:p>
    <w:p w14:paraId="179FAFAA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2</w:t>
      </w:r>
    </w:p>
    <w:p w14:paraId="6422D91C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gcd 16 4</w:t>
      </w:r>
    </w:p>
    <w:p w14:paraId="27EFE489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4</w:t>
      </w:r>
    </w:p>
    <w:p w14:paraId="391F1BAF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gcd 59 41</w:t>
      </w:r>
    </w:p>
    <w:p w14:paraId="7975E016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1</w:t>
      </w:r>
    </w:p>
    <w:p w14:paraId="3A22B230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gcd 31 57</w:t>
      </w:r>
    </w:p>
    <w:p w14:paraId="601AC190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1</w:t>
      </w:r>
    </w:p>
    <w:p w14:paraId="7D80A140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gcd 58 62</w:t>
      </w:r>
    </w:p>
    <w:p w14:paraId="4AB722B0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2</w:t>
      </w:r>
    </w:p>
    <w:p w14:paraId="6EBA9F50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gcd 33 95</w:t>
      </w:r>
    </w:p>
    <w:p w14:paraId="087EB70D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1</w:t>
      </w:r>
    </w:p>
    <w:p w14:paraId="00413249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lastRenderedPageBreak/>
        <w:t>gcd 51 79</w:t>
      </w:r>
    </w:p>
    <w:p w14:paraId="6032D5B6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1</w:t>
      </w:r>
    </w:p>
    <w:p w14:paraId="193D93FE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lcm 97 45</w:t>
      </w:r>
    </w:p>
    <w:p w14:paraId="6A633636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4365</w:t>
      </w:r>
    </w:p>
    <w:p w14:paraId="7B23A5A2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lcm 60 67</w:t>
      </w:r>
    </w:p>
    <w:p w14:paraId="219626E6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4020</w:t>
      </w:r>
    </w:p>
    <w:p w14:paraId="185F0087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lcm 91 60</w:t>
      </w:r>
    </w:p>
    <w:p w14:paraId="0FA3ECA6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5460</w:t>
      </w:r>
    </w:p>
    <w:p w14:paraId="1EBA5939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lcm 23 100</w:t>
      </w:r>
    </w:p>
    <w:p w14:paraId="6DFDAD08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2300</w:t>
      </w:r>
    </w:p>
    <w:p w14:paraId="37E3F721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lcm 42 31</w:t>
      </w:r>
    </w:p>
    <w:p w14:paraId="3F8C8421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1302</w:t>
      </w:r>
    </w:p>
    <w:p w14:paraId="0CB5C959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lcm 9 97</w:t>
      </w:r>
    </w:p>
    <w:p w14:paraId="34FA0944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873</w:t>
      </w:r>
    </w:p>
    <w:p w14:paraId="77423670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lcm 38 74</w:t>
      </w:r>
    </w:p>
    <w:p w14:paraId="422F647E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1406</w:t>
      </w:r>
    </w:p>
    <w:p w14:paraId="2F2F0EB7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lcm 61 73</w:t>
      </w:r>
    </w:p>
    <w:p w14:paraId="3B544D42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4453</w:t>
      </w:r>
    </w:p>
    <w:p w14:paraId="2C24C175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lcm 58 82</w:t>
      </w:r>
    </w:p>
    <w:p w14:paraId="191E6F3C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2378</w:t>
      </w:r>
    </w:p>
    <w:p w14:paraId="3F9E2072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lcm 90 95</w:t>
      </w:r>
    </w:p>
    <w:p w14:paraId="304F927A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1710</w:t>
      </w:r>
    </w:p>
    <w:p w14:paraId="77B31CB9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power 3 1</w:t>
      </w:r>
    </w:p>
    <w:p w14:paraId="2D61CD35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3</w:t>
      </w:r>
    </w:p>
    <w:p w14:paraId="1C0A4897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power 3 4</w:t>
      </w:r>
    </w:p>
    <w:p w14:paraId="518F96A1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81</w:t>
      </w:r>
    </w:p>
    <w:p w14:paraId="0C928D29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power 5 2</w:t>
      </w:r>
    </w:p>
    <w:p w14:paraId="6D3E1C3C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25</w:t>
      </w:r>
    </w:p>
    <w:p w14:paraId="02CE086F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power 4 5</w:t>
      </w:r>
    </w:p>
    <w:p w14:paraId="35264DB0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1024</w:t>
      </w:r>
    </w:p>
    <w:p w14:paraId="197F17BC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power 3 2</w:t>
      </w:r>
    </w:p>
    <w:p w14:paraId="3BBE33A8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9</w:t>
      </w:r>
    </w:p>
    <w:p w14:paraId="0AD07BE4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power 5 4</w:t>
      </w:r>
    </w:p>
    <w:p w14:paraId="7B2D94B8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625</w:t>
      </w:r>
    </w:p>
    <w:p w14:paraId="1EAF4E35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power 1 1</w:t>
      </w:r>
    </w:p>
    <w:p w14:paraId="4658085E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1</w:t>
      </w:r>
    </w:p>
    <w:p w14:paraId="3A45D212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power 4 1</w:t>
      </w:r>
    </w:p>
    <w:p w14:paraId="2398C0CD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4</w:t>
      </w:r>
    </w:p>
    <w:p w14:paraId="36293E28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power 3 5</w:t>
      </w:r>
    </w:p>
    <w:p w14:paraId="67425B85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243</w:t>
      </w:r>
    </w:p>
    <w:p w14:paraId="77BDF918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power 4 2</w:t>
      </w:r>
    </w:p>
    <w:p w14:paraId="4E0A109E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16</w:t>
      </w:r>
    </w:p>
    <w:p w14:paraId="732C63D3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sqrt 9</w:t>
      </w:r>
    </w:p>
    <w:p w14:paraId="08FE7B1C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3</w:t>
      </w:r>
    </w:p>
    <w:p w14:paraId="25C5928D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sqrt 87</w:t>
      </w:r>
    </w:p>
    <w:p w14:paraId="2793F999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9</w:t>
      </w:r>
    </w:p>
    <w:p w14:paraId="72DB3C45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lastRenderedPageBreak/>
        <w:t>sqrt 13</w:t>
      </w:r>
    </w:p>
    <w:p w14:paraId="5FA40D2A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3</w:t>
      </w:r>
    </w:p>
    <w:p w14:paraId="3399E5E4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sqrt 96</w:t>
      </w:r>
    </w:p>
    <w:p w14:paraId="3215294E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9</w:t>
      </w:r>
    </w:p>
    <w:p w14:paraId="70DE6821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sqrt 75</w:t>
      </w:r>
    </w:p>
    <w:p w14:paraId="1F4DAF2E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8</w:t>
      </w:r>
    </w:p>
    <w:p w14:paraId="02462E7D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sqrt 28</w:t>
      </w:r>
    </w:p>
    <w:p w14:paraId="59721C6B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5</w:t>
      </w:r>
    </w:p>
    <w:p w14:paraId="09B918C2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sqrt 60</w:t>
      </w:r>
    </w:p>
    <w:p w14:paraId="1CF77377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7</w:t>
      </w:r>
    </w:p>
    <w:p w14:paraId="5C155D6B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sqrt 83</w:t>
      </w:r>
    </w:p>
    <w:p w14:paraId="3AADACC2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9</w:t>
      </w:r>
    </w:p>
    <w:p w14:paraId="33C974FB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sqrt 10</w:t>
      </w:r>
    </w:p>
    <w:p w14:paraId="5299873E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3</w:t>
      </w:r>
    </w:p>
    <w:p w14:paraId="66E628FE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sqrt 90</w:t>
      </w:r>
    </w:p>
    <w:p w14:paraId="26BF7F74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9</w:t>
      </w:r>
    </w:p>
    <w:p w14:paraId="1B893D31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mod 53 21</w:t>
      </w:r>
    </w:p>
    <w:p w14:paraId="7AFD2F2E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11</w:t>
      </w:r>
    </w:p>
    <w:p w14:paraId="5E07E242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mod 20 73</w:t>
      </w:r>
    </w:p>
    <w:p w14:paraId="6F7FE334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20</w:t>
      </w:r>
    </w:p>
    <w:p w14:paraId="183C2AF1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mod 33 21</w:t>
      </w:r>
    </w:p>
    <w:p w14:paraId="57482C80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12</w:t>
      </w:r>
    </w:p>
    <w:p w14:paraId="06E0193F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mod 78 38</w:t>
      </w:r>
    </w:p>
    <w:p w14:paraId="5E354B32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2</w:t>
      </w:r>
    </w:p>
    <w:p w14:paraId="3D9297AE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mod 6 40</w:t>
      </w:r>
    </w:p>
    <w:p w14:paraId="3BD1B1DF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6</w:t>
      </w:r>
    </w:p>
    <w:p w14:paraId="76A192AC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mod 95 96</w:t>
      </w:r>
    </w:p>
    <w:p w14:paraId="2F84C872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95</w:t>
      </w:r>
    </w:p>
    <w:p w14:paraId="140A8FEA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mod 20 19</w:t>
      </w:r>
    </w:p>
    <w:p w14:paraId="743FB6F5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1</w:t>
      </w:r>
    </w:p>
    <w:p w14:paraId="4B5AC2A0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mod 35 73</w:t>
      </w:r>
    </w:p>
    <w:p w14:paraId="73E94412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35</w:t>
      </w:r>
    </w:p>
    <w:p w14:paraId="56E55F79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mod 90 67</w:t>
      </w:r>
    </w:p>
    <w:p w14:paraId="388C8564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23</w:t>
      </w:r>
    </w:p>
    <w:p w14:paraId="01E61E68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mod 95 29</w:t>
      </w:r>
    </w:p>
    <w:p w14:paraId="74291D6C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8</w:t>
      </w:r>
    </w:p>
    <w:p w14:paraId="685AA76E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quit</w:t>
      </w:r>
    </w:p>
    <w:p w14:paraId="59049622" w14:textId="20007F1B" w:rsidR="00772C26" w:rsidRDefault="00772C26" w:rsidP="00772C26">
      <w:pPr>
        <w:rPr>
          <w:lang w:val="en-US"/>
        </w:rPr>
      </w:pPr>
    </w:p>
    <w:p w14:paraId="4E18DFBC" w14:textId="77777777" w:rsidR="00772C26" w:rsidRDefault="00772C26" w:rsidP="00772C26">
      <w:pPr>
        <w:rPr>
          <w:lang w:val="en-US"/>
        </w:rPr>
      </w:pPr>
    </w:p>
    <w:p w14:paraId="54C7992A" w14:textId="77777777" w:rsidR="00772C26" w:rsidRDefault="00772C26" w:rsidP="00772C26">
      <w:pPr>
        <w:rPr>
          <w:lang w:val="en-US"/>
        </w:rPr>
      </w:pPr>
      <w:r>
        <w:rPr>
          <w:lang w:val="en-US"/>
        </w:rPr>
        <w:t>Testcase 2</w:t>
      </w:r>
    </w:p>
    <w:p w14:paraId="277436E9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gcd 79 6</w:t>
      </w:r>
    </w:p>
    <w:p w14:paraId="306B5E24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1</w:t>
      </w:r>
    </w:p>
    <w:p w14:paraId="22074839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gcd 66 79</w:t>
      </w:r>
    </w:p>
    <w:p w14:paraId="0C6A6E94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1</w:t>
      </w:r>
    </w:p>
    <w:p w14:paraId="6A20DC42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gcd 3 52</w:t>
      </w:r>
    </w:p>
    <w:p w14:paraId="09AECE89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1</w:t>
      </w:r>
    </w:p>
    <w:p w14:paraId="1236093B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lastRenderedPageBreak/>
        <w:t>gcd 23 96</w:t>
      </w:r>
    </w:p>
    <w:p w14:paraId="3E0CDD66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1</w:t>
      </w:r>
    </w:p>
    <w:p w14:paraId="0E96580B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gcd 59 33</w:t>
      </w:r>
    </w:p>
    <w:p w14:paraId="38BC4423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1</w:t>
      </w:r>
    </w:p>
    <w:p w14:paraId="298EB7A7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gcd 10 55</w:t>
      </w:r>
    </w:p>
    <w:p w14:paraId="63283956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5</w:t>
      </w:r>
    </w:p>
    <w:p w14:paraId="192C96E0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gcd 62 56</w:t>
      </w:r>
    </w:p>
    <w:p w14:paraId="5EA4C1CD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2</w:t>
      </w:r>
    </w:p>
    <w:p w14:paraId="71ABB8AD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gcd 73 82</w:t>
      </w:r>
    </w:p>
    <w:p w14:paraId="63D8B191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1</w:t>
      </w:r>
    </w:p>
    <w:p w14:paraId="0B20F719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gcd 25 98</w:t>
      </w:r>
    </w:p>
    <w:p w14:paraId="0AB43162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1</w:t>
      </w:r>
    </w:p>
    <w:p w14:paraId="3DD73207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gcd 70 45</w:t>
      </w:r>
    </w:p>
    <w:p w14:paraId="03A6FD94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5</w:t>
      </w:r>
    </w:p>
    <w:p w14:paraId="385AD1BC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lcm 50 61</w:t>
      </w:r>
    </w:p>
    <w:p w14:paraId="0F2CF144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3050</w:t>
      </w:r>
    </w:p>
    <w:p w14:paraId="4A307A9F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lcm 25 46</w:t>
      </w:r>
    </w:p>
    <w:p w14:paraId="40DCF317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1150</w:t>
      </w:r>
    </w:p>
    <w:p w14:paraId="77667E36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lcm 52 100</w:t>
      </w:r>
    </w:p>
    <w:p w14:paraId="3204DB0C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1300</w:t>
      </w:r>
    </w:p>
    <w:p w14:paraId="7F5437E4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lcm 36 55</w:t>
      </w:r>
    </w:p>
    <w:p w14:paraId="5CF1328B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1980</w:t>
      </w:r>
    </w:p>
    <w:p w14:paraId="2C2CDD22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lcm 34 13</w:t>
      </w:r>
    </w:p>
    <w:p w14:paraId="502C24A3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442</w:t>
      </w:r>
    </w:p>
    <w:p w14:paraId="48865F66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lcm 45 14</w:t>
      </w:r>
    </w:p>
    <w:p w14:paraId="6606B241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630</w:t>
      </w:r>
    </w:p>
    <w:p w14:paraId="29F15E87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lcm 49 60</w:t>
      </w:r>
    </w:p>
    <w:p w14:paraId="2BC41EA3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2940</w:t>
      </w:r>
    </w:p>
    <w:p w14:paraId="1DD81288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lcm 32 17</w:t>
      </w:r>
    </w:p>
    <w:p w14:paraId="054BB18B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544</w:t>
      </w:r>
    </w:p>
    <w:p w14:paraId="43E6D592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lcm 77 42</w:t>
      </w:r>
    </w:p>
    <w:p w14:paraId="099C2519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462</w:t>
      </w:r>
    </w:p>
    <w:p w14:paraId="4647E881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lcm 90 65</w:t>
      </w:r>
    </w:p>
    <w:p w14:paraId="4FAF6E16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1170</w:t>
      </w:r>
    </w:p>
    <w:p w14:paraId="181F17F0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power 2 3</w:t>
      </w:r>
    </w:p>
    <w:p w14:paraId="7BE612C6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8</w:t>
      </w:r>
    </w:p>
    <w:p w14:paraId="446B25CC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power 2 1</w:t>
      </w:r>
    </w:p>
    <w:p w14:paraId="5D95E44A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2</w:t>
      </w:r>
    </w:p>
    <w:p w14:paraId="5A63DB46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power 2 4</w:t>
      </w:r>
    </w:p>
    <w:p w14:paraId="43DFF7F4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16</w:t>
      </w:r>
    </w:p>
    <w:p w14:paraId="02381839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power 3 5</w:t>
      </w:r>
    </w:p>
    <w:p w14:paraId="3D05E83F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243</w:t>
      </w:r>
    </w:p>
    <w:p w14:paraId="26AB92CE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power 3 3</w:t>
      </w:r>
    </w:p>
    <w:p w14:paraId="1F2BB21E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27</w:t>
      </w:r>
    </w:p>
    <w:p w14:paraId="6A5CF519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power 4 1</w:t>
      </w:r>
    </w:p>
    <w:p w14:paraId="0B33B5DF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4</w:t>
      </w:r>
    </w:p>
    <w:p w14:paraId="59D4F42B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lastRenderedPageBreak/>
        <w:t>power 5 3</w:t>
      </w:r>
    </w:p>
    <w:p w14:paraId="59A7EC63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125</w:t>
      </w:r>
    </w:p>
    <w:p w14:paraId="1A2478D8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power 5 5</w:t>
      </w:r>
    </w:p>
    <w:p w14:paraId="043CB902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3125</w:t>
      </w:r>
    </w:p>
    <w:p w14:paraId="28924098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power 1 3</w:t>
      </w:r>
    </w:p>
    <w:p w14:paraId="0DC4C9E9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1</w:t>
      </w:r>
    </w:p>
    <w:p w14:paraId="51829615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power 1 2</w:t>
      </w:r>
    </w:p>
    <w:p w14:paraId="19C48470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1</w:t>
      </w:r>
    </w:p>
    <w:p w14:paraId="23198A3E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sqrt 74</w:t>
      </w:r>
    </w:p>
    <w:p w14:paraId="25D91FED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8</w:t>
      </w:r>
    </w:p>
    <w:p w14:paraId="15AA91CE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sqrt 70</w:t>
      </w:r>
    </w:p>
    <w:p w14:paraId="4BA842FC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8</w:t>
      </w:r>
    </w:p>
    <w:p w14:paraId="111E8B67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sqrt 15</w:t>
      </w:r>
    </w:p>
    <w:p w14:paraId="5BD69754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3</w:t>
      </w:r>
    </w:p>
    <w:p w14:paraId="52785219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sqrt 76</w:t>
      </w:r>
    </w:p>
    <w:p w14:paraId="6CF26817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8</w:t>
      </w:r>
    </w:p>
    <w:p w14:paraId="2A90207C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sqrt 10</w:t>
      </w:r>
    </w:p>
    <w:p w14:paraId="763AFEB3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3</w:t>
      </w:r>
    </w:p>
    <w:p w14:paraId="504A0812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sqrt 42</w:t>
      </w:r>
    </w:p>
    <w:p w14:paraId="43247BDF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6</w:t>
      </w:r>
    </w:p>
    <w:p w14:paraId="69B0F1FA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sqrt 1</w:t>
      </w:r>
    </w:p>
    <w:p w14:paraId="443FE71A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1</w:t>
      </w:r>
    </w:p>
    <w:p w14:paraId="62919DC5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sqrt 77</w:t>
      </w:r>
    </w:p>
    <w:p w14:paraId="075E79CB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8</w:t>
      </w:r>
    </w:p>
    <w:p w14:paraId="4E731173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sqrt 69</w:t>
      </w:r>
    </w:p>
    <w:p w14:paraId="2F71452A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8</w:t>
      </w:r>
    </w:p>
    <w:p w14:paraId="277734AD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sqrt 77</w:t>
      </w:r>
    </w:p>
    <w:p w14:paraId="232C9137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8</w:t>
      </w:r>
    </w:p>
    <w:p w14:paraId="7FCB9F94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mod 20 41</w:t>
      </w:r>
    </w:p>
    <w:p w14:paraId="41B5DE3C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20</w:t>
      </w:r>
    </w:p>
    <w:p w14:paraId="791B8C2B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mod 45 74</w:t>
      </w:r>
    </w:p>
    <w:p w14:paraId="30DD4ECC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45</w:t>
      </w:r>
    </w:p>
    <w:p w14:paraId="3524C7A5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mod 33 100</w:t>
      </w:r>
    </w:p>
    <w:p w14:paraId="5F0BCF1E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33</w:t>
      </w:r>
    </w:p>
    <w:p w14:paraId="6315AB5B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mod 74 54</w:t>
      </w:r>
    </w:p>
    <w:p w14:paraId="515BACC1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20</w:t>
      </w:r>
    </w:p>
    <w:p w14:paraId="44FF5B21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mod 99 70</w:t>
      </w:r>
    </w:p>
    <w:p w14:paraId="1357D3DD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29</w:t>
      </w:r>
    </w:p>
    <w:p w14:paraId="2B6774B7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mod 1 47</w:t>
      </w:r>
    </w:p>
    <w:p w14:paraId="3AF5697F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1</w:t>
      </w:r>
    </w:p>
    <w:p w14:paraId="73DCFEE1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mod 87 91</w:t>
      </w:r>
    </w:p>
    <w:p w14:paraId="002B0477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87</w:t>
      </w:r>
    </w:p>
    <w:p w14:paraId="0D56ED20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mod 5 33</w:t>
      </w:r>
    </w:p>
    <w:p w14:paraId="5AD39853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5</w:t>
      </w:r>
    </w:p>
    <w:p w14:paraId="02879D1C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mod 74 24</w:t>
      </w:r>
    </w:p>
    <w:p w14:paraId="27A2F41F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2</w:t>
      </w:r>
    </w:p>
    <w:p w14:paraId="317BFE8A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lastRenderedPageBreak/>
        <w:t>mod 95 39</w:t>
      </w:r>
    </w:p>
    <w:p w14:paraId="7CE0C43A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17</w:t>
      </w:r>
    </w:p>
    <w:p w14:paraId="55D4EBF1" w14:textId="77777777" w:rsidR="00772C26" w:rsidRDefault="00772C26" w:rsidP="00772C26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quit</w:t>
      </w:r>
    </w:p>
    <w:p w14:paraId="4F64A6FB" w14:textId="3BFA398F" w:rsidR="00772C26" w:rsidRDefault="00772C26" w:rsidP="00772C26">
      <w:pPr>
        <w:rPr>
          <w:lang w:val="en-US"/>
        </w:rPr>
      </w:pPr>
    </w:p>
    <w:p w14:paraId="097F027D" w14:textId="77777777" w:rsidR="00772C26" w:rsidRDefault="00772C26" w:rsidP="00772C26">
      <w:pPr>
        <w:rPr>
          <w:lang w:val="en-US"/>
        </w:rPr>
      </w:pPr>
    </w:p>
    <w:p w14:paraId="71A78F5F" w14:textId="52C35DB6" w:rsidR="00772C26" w:rsidRPr="00772C26" w:rsidRDefault="00772C26" w:rsidP="00772C26">
      <w:pPr>
        <w:pStyle w:val="Heading1"/>
        <w:rPr>
          <w:lang w:val="en-US"/>
        </w:rPr>
      </w:pPr>
      <w:r>
        <w:rPr>
          <w:lang w:val="en-US"/>
        </w:rPr>
        <w:t>Full Calculator</w:t>
      </w:r>
      <w:r w:rsidR="00E62728">
        <w:rPr>
          <w:lang w:val="en-US"/>
        </w:rPr>
        <w:t xml:space="preserve"> </w:t>
      </w:r>
      <w:r w:rsidR="002229C3">
        <w:rPr>
          <w:lang w:val="en-US"/>
        </w:rPr>
        <w:t>excluding</w:t>
      </w:r>
      <w:r w:rsidR="00E62728">
        <w:rPr>
          <w:lang w:val="en-US"/>
        </w:rPr>
        <w:t xml:space="preserve"> advanced requirements</w:t>
      </w:r>
    </w:p>
    <w:p w14:paraId="543789A0" w14:textId="52DAB5D9" w:rsidR="00772C26" w:rsidRDefault="00772C26" w:rsidP="00772C26">
      <w:pPr>
        <w:rPr>
          <w:lang w:val="en-US"/>
        </w:rPr>
      </w:pPr>
    </w:p>
    <w:p w14:paraId="4AC02F2F" w14:textId="648D6AE9" w:rsidR="00E62728" w:rsidRDefault="00E62728" w:rsidP="00E62728">
      <w:pPr>
        <w:rPr>
          <w:lang w:val="en-US"/>
        </w:rPr>
      </w:pPr>
      <w:r>
        <w:rPr>
          <w:lang w:val="en-US"/>
        </w:rPr>
        <w:t>Mandatory Week 2</w:t>
      </w:r>
    </w:p>
    <w:p w14:paraId="68F5B811" w14:textId="77777777" w:rsidR="00EB7D5B" w:rsidRDefault="00EB7D5B" w:rsidP="00EB7D5B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help</w:t>
      </w:r>
    </w:p>
    <w:p w14:paraId="35A35219" w14:textId="77777777" w:rsidR="00EB7D5B" w:rsidRDefault="00EB7D5B" w:rsidP="00EB7D5B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supported functions:</w:t>
      </w:r>
    </w:p>
    <w:p w14:paraId="55914E77" w14:textId="77777777" w:rsidR="00EB7D5B" w:rsidRDefault="00EB7D5B" w:rsidP="00EB7D5B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"sub" arity: 2</w:t>
      </w:r>
    </w:p>
    <w:p w14:paraId="427C0CB6" w14:textId="77777777" w:rsidR="00EB7D5B" w:rsidRDefault="00EB7D5B" w:rsidP="00EB7D5B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"sum" arity: 2</w:t>
      </w:r>
    </w:p>
    <w:p w14:paraId="2C008805" w14:textId="77777777" w:rsidR="00EB7D5B" w:rsidRDefault="00EB7D5B" w:rsidP="00EB7D5B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"divide" arity: 2</w:t>
      </w:r>
    </w:p>
    <w:p w14:paraId="2B6F02DB" w14:textId="77777777" w:rsidR="00EB7D5B" w:rsidRDefault="00EB7D5B" w:rsidP="00EB7D5B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"multiply" arity: 2</w:t>
      </w:r>
    </w:p>
    <w:p w14:paraId="5CCD59A2" w14:textId="77777777" w:rsidR="00EB7D5B" w:rsidRDefault="00EB7D5B" w:rsidP="00EB7D5B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"power" arity: 2</w:t>
      </w:r>
    </w:p>
    <w:p w14:paraId="4CF48008" w14:textId="77777777" w:rsidR="00EB7D5B" w:rsidRDefault="00EB7D5B" w:rsidP="00EB7D5B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"sqrt" arity: 1</w:t>
      </w:r>
    </w:p>
    <w:p w14:paraId="5AE08720" w14:textId="77777777" w:rsidR="00EB7D5B" w:rsidRDefault="00EB7D5B" w:rsidP="00EB7D5B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"mod" arity: 2</w:t>
      </w:r>
    </w:p>
    <w:p w14:paraId="72ACB6C1" w14:textId="77777777" w:rsidR="00EB7D5B" w:rsidRDefault="00EB7D5B" w:rsidP="00EB7D5B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"gcd" arity: 2</w:t>
      </w:r>
    </w:p>
    <w:p w14:paraId="66EC0C09" w14:textId="77777777" w:rsidR="00EB7D5B" w:rsidRDefault="00EB7D5B" w:rsidP="00EB7D5B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"lcm" arity: 2</w:t>
      </w:r>
    </w:p>
    <w:p w14:paraId="0896B447" w14:textId="77777777" w:rsidR="00EB7D5B" w:rsidRDefault="00EB7D5B" w:rsidP="00EB7D5B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"bin" arity: 1</w:t>
      </w:r>
    </w:p>
    <w:p w14:paraId="188EB6B3" w14:textId="77777777" w:rsidR="00EB7D5B" w:rsidRDefault="00EB7D5B" w:rsidP="00EB7D5B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version</w:t>
      </w:r>
    </w:p>
    <w:p w14:paraId="3603BFA1" w14:textId="77777777" w:rsidR="00EB7D5B" w:rsidRDefault="00EB7D5B" w:rsidP="00EB7D5B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calculator version 0.1</w:t>
      </w:r>
    </w:p>
    <w:p w14:paraId="48DB4BB8" w14:textId="77777777" w:rsidR="00EB7D5B" w:rsidRDefault="00EB7D5B" w:rsidP="00EB7D5B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quit</w:t>
      </w:r>
    </w:p>
    <w:p w14:paraId="204B565F" w14:textId="77777777" w:rsidR="00EB7D5B" w:rsidRDefault="00EB7D5B" w:rsidP="00E62728">
      <w:pPr>
        <w:rPr>
          <w:lang w:val="en-US"/>
        </w:rPr>
      </w:pPr>
    </w:p>
    <w:p w14:paraId="6299181C" w14:textId="0BBFD367" w:rsidR="00E62728" w:rsidRDefault="00E62728" w:rsidP="00E62728">
      <w:pPr>
        <w:rPr>
          <w:lang w:val="en-US"/>
        </w:rPr>
      </w:pPr>
      <w:r>
        <w:rPr>
          <w:lang w:val="en-US"/>
        </w:rPr>
        <w:t>Mandatory Week 3</w:t>
      </w:r>
    </w:p>
    <w:p w14:paraId="5EE5874A" w14:textId="77777777" w:rsidR="00EB7D5B" w:rsidRDefault="00EB7D5B" w:rsidP="00EB7D5B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power 2</w:t>
      </w:r>
    </w:p>
    <w:p w14:paraId="268419EB" w14:textId="77777777" w:rsidR="00EB7D5B" w:rsidRDefault="00EB7D5B" w:rsidP="00EB7D5B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invalid number of operands</w:t>
      </w:r>
    </w:p>
    <w:p w14:paraId="34E325C3" w14:textId="77777777" w:rsidR="00EB7D5B" w:rsidRDefault="00EB7D5B" w:rsidP="00EB7D5B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sum 1</w:t>
      </w:r>
    </w:p>
    <w:p w14:paraId="092C7812" w14:textId="77777777" w:rsidR="00EB7D5B" w:rsidRDefault="00EB7D5B" w:rsidP="00EB7D5B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invalid number of operands</w:t>
      </w:r>
    </w:p>
    <w:p w14:paraId="0A06EFEF" w14:textId="77777777" w:rsidR="00EB7D5B" w:rsidRDefault="00EB7D5B" w:rsidP="00EB7D5B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power 2</w:t>
      </w:r>
    </w:p>
    <w:p w14:paraId="472F4970" w14:textId="77777777" w:rsidR="00EB7D5B" w:rsidRDefault="00EB7D5B" w:rsidP="00EB7D5B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invalid number of operands</w:t>
      </w:r>
    </w:p>
    <w:p w14:paraId="7C212E91" w14:textId="77777777" w:rsidR="00EB7D5B" w:rsidRDefault="00EB7D5B" w:rsidP="00EB7D5B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pow</w:t>
      </w:r>
    </w:p>
    <w:p w14:paraId="20046B8F" w14:textId="77777777" w:rsidR="00EB7D5B" w:rsidRDefault="00EB7D5B" w:rsidP="00EB7D5B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unknown token</w:t>
      </w:r>
    </w:p>
    <w:p w14:paraId="649F2297" w14:textId="77777777" w:rsidR="00EB7D5B" w:rsidRDefault="00EB7D5B" w:rsidP="00EB7D5B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sim 3</w:t>
      </w:r>
    </w:p>
    <w:p w14:paraId="47FEEC4C" w14:textId="77777777" w:rsidR="00EB7D5B" w:rsidRDefault="00EB7D5B" w:rsidP="00EB7D5B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equals1a2ta"/>
          <w:color w:val="58616B"/>
          <w:sz w:val="24"/>
          <w:szCs w:val="24"/>
        </w:rPr>
        <w:t>unknown token</w:t>
      </w:r>
    </w:p>
    <w:p w14:paraId="19BBF99A" w14:textId="77777777" w:rsidR="00EB7D5B" w:rsidRDefault="00EB7D5B" w:rsidP="00EB7D5B">
      <w:pPr>
        <w:pStyle w:val="HTMLPreformatted"/>
        <w:shd w:val="clear" w:color="auto" w:fill="F8FBFD"/>
        <w:spacing w:line="300" w:lineRule="atLeast"/>
        <w:rPr>
          <w:color w:val="58616B"/>
          <w:sz w:val="24"/>
          <w:szCs w:val="24"/>
        </w:rPr>
      </w:pPr>
      <w:r>
        <w:rPr>
          <w:rStyle w:val="consoleoutputstdoutinput1jmbz"/>
          <w:color w:val="0631CB"/>
          <w:sz w:val="24"/>
          <w:szCs w:val="24"/>
          <w:shd w:val="clear" w:color="auto" w:fill="D4E5FE"/>
        </w:rPr>
        <w:t>quit</w:t>
      </w:r>
    </w:p>
    <w:p w14:paraId="18CC210E" w14:textId="44D349D8" w:rsidR="00EB7D5B" w:rsidRDefault="00EB7D5B" w:rsidP="00E62728">
      <w:pPr>
        <w:rPr>
          <w:lang w:val="en-US"/>
        </w:rPr>
      </w:pPr>
    </w:p>
    <w:p w14:paraId="78C4BBE2" w14:textId="77777777" w:rsidR="00EB7D5B" w:rsidRDefault="00EB7D5B" w:rsidP="00E62728">
      <w:pPr>
        <w:rPr>
          <w:lang w:val="en-US"/>
        </w:rPr>
      </w:pPr>
    </w:p>
    <w:p w14:paraId="4CCC4F26" w14:textId="053D394E" w:rsidR="00E62728" w:rsidRDefault="00E62728" w:rsidP="00E62728">
      <w:pPr>
        <w:rPr>
          <w:lang w:val="en-US"/>
        </w:rPr>
      </w:pPr>
      <w:r>
        <w:rPr>
          <w:lang w:val="en-US"/>
        </w:rPr>
        <w:t>Mandatory Week 4.1</w:t>
      </w:r>
    </w:p>
    <w:p w14:paraId="2481C56A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b 222 271</w:t>
      </w:r>
    </w:p>
    <w:p w14:paraId="217F3260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-49</w:t>
      </w:r>
    </w:p>
    <w:p w14:paraId="27BC4F90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b 641 757</w:t>
      </w:r>
    </w:p>
    <w:p w14:paraId="7E45141C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-116</w:t>
      </w:r>
    </w:p>
    <w:p w14:paraId="3B217D58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b 283 991</w:t>
      </w:r>
    </w:p>
    <w:p w14:paraId="0ED26686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-708</w:t>
      </w:r>
    </w:p>
    <w:p w14:paraId="38B3D615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lastRenderedPageBreak/>
        <w:t>sub 358 959</w:t>
      </w:r>
    </w:p>
    <w:p w14:paraId="6628AE55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-601</w:t>
      </w:r>
    </w:p>
    <w:p w14:paraId="41B4D064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b 190 168</w:t>
      </w:r>
    </w:p>
    <w:p w14:paraId="50AB5A2E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2</w:t>
      </w:r>
    </w:p>
    <w:p w14:paraId="58AF65FC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b 286 826</w:t>
      </w:r>
    </w:p>
    <w:p w14:paraId="5BE85521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-540</w:t>
      </w:r>
    </w:p>
    <w:p w14:paraId="7B16B1FE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b 818 31</w:t>
      </w:r>
    </w:p>
    <w:p w14:paraId="30B769C4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787</w:t>
      </w:r>
    </w:p>
    <w:p w14:paraId="07614DDD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b 367 551</w:t>
      </w:r>
    </w:p>
    <w:p w14:paraId="3AF4B99A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-184</w:t>
      </w:r>
    </w:p>
    <w:p w14:paraId="59812A20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b 455 122</w:t>
      </w:r>
    </w:p>
    <w:p w14:paraId="4B39FE04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333</w:t>
      </w:r>
    </w:p>
    <w:p w14:paraId="0AD2CAFB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b 84 220</w:t>
      </w:r>
    </w:p>
    <w:p w14:paraId="53C1A565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-136</w:t>
      </w:r>
    </w:p>
    <w:p w14:paraId="46F305F5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m 93 382</w:t>
      </w:r>
    </w:p>
    <w:p w14:paraId="743861EA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475</w:t>
      </w:r>
    </w:p>
    <w:p w14:paraId="32114D03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m 148 776</w:t>
      </w:r>
    </w:p>
    <w:p w14:paraId="5CC4416F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924</w:t>
      </w:r>
    </w:p>
    <w:p w14:paraId="700F14E4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m 994 20</w:t>
      </w:r>
    </w:p>
    <w:p w14:paraId="0DA1594E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014</w:t>
      </w:r>
    </w:p>
    <w:p w14:paraId="01EBBD29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m 370 117</w:t>
      </w:r>
    </w:p>
    <w:p w14:paraId="4BC48DBC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487</w:t>
      </w:r>
    </w:p>
    <w:p w14:paraId="4E7E35D9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m 159 207</w:t>
      </w:r>
    </w:p>
    <w:p w14:paraId="5AE49A6D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366</w:t>
      </w:r>
    </w:p>
    <w:p w14:paraId="0F052436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m 422 159</w:t>
      </w:r>
    </w:p>
    <w:p w14:paraId="534AF293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581</w:t>
      </w:r>
    </w:p>
    <w:p w14:paraId="7D48CBC3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m 957 953</w:t>
      </w:r>
    </w:p>
    <w:p w14:paraId="6CBDFA4A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910</w:t>
      </w:r>
    </w:p>
    <w:p w14:paraId="4F37CBDD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m 674 345</w:t>
      </w:r>
    </w:p>
    <w:p w14:paraId="2A94B52D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019</w:t>
      </w:r>
    </w:p>
    <w:p w14:paraId="25F75BA9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m 74 138</w:t>
      </w:r>
    </w:p>
    <w:p w14:paraId="1D8433D8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12</w:t>
      </w:r>
    </w:p>
    <w:p w14:paraId="73C5A9F3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m 183 577</w:t>
      </w:r>
    </w:p>
    <w:p w14:paraId="0115D03C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760</w:t>
      </w:r>
    </w:p>
    <w:p w14:paraId="3CE23223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multiply 68 17</w:t>
      </w:r>
    </w:p>
    <w:p w14:paraId="4CAA463A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156</w:t>
      </w:r>
    </w:p>
    <w:p w14:paraId="3B54F863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multiply 71 76</w:t>
      </w:r>
    </w:p>
    <w:p w14:paraId="45C9B539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5396</w:t>
      </w:r>
    </w:p>
    <w:p w14:paraId="663A1B94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multiply 41 67</w:t>
      </w:r>
    </w:p>
    <w:p w14:paraId="5E40EEBB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747</w:t>
      </w:r>
    </w:p>
    <w:p w14:paraId="7C136056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multiply 14 48</w:t>
      </w:r>
    </w:p>
    <w:p w14:paraId="0E63AC5F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672</w:t>
      </w:r>
    </w:p>
    <w:p w14:paraId="20D865FF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multiply 57 24</w:t>
      </w:r>
    </w:p>
    <w:p w14:paraId="28CDA4EE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368</w:t>
      </w:r>
    </w:p>
    <w:p w14:paraId="743D0843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multiply 11 21</w:t>
      </w:r>
    </w:p>
    <w:p w14:paraId="6472EF51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31</w:t>
      </w:r>
    </w:p>
    <w:p w14:paraId="2853F5BB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lastRenderedPageBreak/>
        <w:t>multiply 59 66</w:t>
      </w:r>
    </w:p>
    <w:p w14:paraId="3806D1B6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3894</w:t>
      </w:r>
    </w:p>
    <w:p w14:paraId="78A81798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multiply 29 46</w:t>
      </w:r>
    </w:p>
    <w:p w14:paraId="639E124F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334</w:t>
      </w:r>
    </w:p>
    <w:p w14:paraId="423156B6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multiply 70 82</w:t>
      </w:r>
    </w:p>
    <w:p w14:paraId="79D8612D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5740</w:t>
      </w:r>
    </w:p>
    <w:p w14:paraId="7D14EC1D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multiply 31 43</w:t>
      </w:r>
    </w:p>
    <w:p w14:paraId="26B2FC9D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333</w:t>
      </w:r>
    </w:p>
    <w:p w14:paraId="3B91D20D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divide 32 135</w:t>
      </w:r>
    </w:p>
    <w:p w14:paraId="64340D58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0</w:t>
      </w:r>
    </w:p>
    <w:p w14:paraId="3BF0D3E4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divide 117 195</w:t>
      </w:r>
    </w:p>
    <w:p w14:paraId="20FDB363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0</w:t>
      </w:r>
    </w:p>
    <w:p w14:paraId="3FD7A379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divide 38 230</w:t>
      </w:r>
    </w:p>
    <w:p w14:paraId="4EA72FE0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0</w:t>
      </w:r>
    </w:p>
    <w:p w14:paraId="7EE472D2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divide 174 162</w:t>
      </w:r>
    </w:p>
    <w:p w14:paraId="1D15E950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</w:t>
      </w:r>
    </w:p>
    <w:p w14:paraId="6CA461D3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divide 152 227</w:t>
      </w:r>
    </w:p>
    <w:p w14:paraId="7949CB98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0</w:t>
      </w:r>
    </w:p>
    <w:p w14:paraId="1F146E72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divide 168 57</w:t>
      </w:r>
    </w:p>
    <w:p w14:paraId="6DDDD85D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</w:t>
      </w:r>
    </w:p>
    <w:p w14:paraId="72C25687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divide 61 215</w:t>
      </w:r>
    </w:p>
    <w:p w14:paraId="247E64DE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0</w:t>
      </w:r>
    </w:p>
    <w:p w14:paraId="1FF05AD0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divide 123 52</w:t>
      </w:r>
    </w:p>
    <w:p w14:paraId="62D89FF2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</w:t>
      </w:r>
    </w:p>
    <w:p w14:paraId="2B7D0492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divide 60 196</w:t>
      </w:r>
    </w:p>
    <w:p w14:paraId="76251FF7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0</w:t>
      </w:r>
    </w:p>
    <w:p w14:paraId="09483926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divide 102 178</w:t>
      </w:r>
    </w:p>
    <w:p w14:paraId="32C5285E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0</w:t>
      </w:r>
    </w:p>
    <w:p w14:paraId="50AA7584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quit</w:t>
      </w:r>
    </w:p>
    <w:p w14:paraId="71D71828" w14:textId="1062CA71" w:rsidR="00EB7D5B" w:rsidRPr="00B43098" w:rsidRDefault="00EB7D5B" w:rsidP="00E62728">
      <w:pPr>
        <w:rPr>
          <w:lang w:val="en-NL"/>
        </w:rPr>
      </w:pPr>
    </w:p>
    <w:p w14:paraId="38FD14B6" w14:textId="77777777" w:rsidR="009D0B8C" w:rsidRPr="00B43098" w:rsidRDefault="009D0B8C" w:rsidP="00E62728">
      <w:pPr>
        <w:rPr>
          <w:lang w:val="en-NL"/>
        </w:rPr>
      </w:pPr>
    </w:p>
    <w:p w14:paraId="55054AA2" w14:textId="6A1CE702" w:rsidR="00E62728" w:rsidRPr="00B43098" w:rsidRDefault="00E62728" w:rsidP="00E62728">
      <w:pPr>
        <w:rPr>
          <w:lang w:val="en-NL"/>
        </w:rPr>
      </w:pPr>
      <w:r w:rsidRPr="00B43098">
        <w:rPr>
          <w:lang w:val="en-NL"/>
        </w:rPr>
        <w:t>Mandatory Week 4.2</w:t>
      </w:r>
    </w:p>
    <w:p w14:paraId="2BCF08FE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b 166 43</w:t>
      </w:r>
    </w:p>
    <w:p w14:paraId="4098B9D6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23</w:t>
      </w:r>
    </w:p>
    <w:p w14:paraId="3E1E1E1C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b 23 730</w:t>
      </w:r>
    </w:p>
    <w:p w14:paraId="2475EA12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-707</w:t>
      </w:r>
    </w:p>
    <w:p w14:paraId="5AA17C78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b 86 850</w:t>
      </w:r>
    </w:p>
    <w:p w14:paraId="0030EFD3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-764</w:t>
      </w:r>
    </w:p>
    <w:p w14:paraId="706D182A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b 525 827</w:t>
      </w:r>
    </w:p>
    <w:p w14:paraId="2444EB09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-302</w:t>
      </w:r>
    </w:p>
    <w:p w14:paraId="02F9902A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b 39 945</w:t>
      </w:r>
    </w:p>
    <w:p w14:paraId="3B1C5135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-906</w:t>
      </w:r>
    </w:p>
    <w:p w14:paraId="48642FB4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b 56 667</w:t>
      </w:r>
    </w:p>
    <w:p w14:paraId="4686E7E1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-611</w:t>
      </w:r>
    </w:p>
    <w:p w14:paraId="407A7443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b 325 80</w:t>
      </w:r>
    </w:p>
    <w:p w14:paraId="34CAF9CB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45</w:t>
      </w:r>
    </w:p>
    <w:p w14:paraId="69DDB736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lastRenderedPageBreak/>
        <w:t>sub 78 415</w:t>
      </w:r>
    </w:p>
    <w:p w14:paraId="79CA83FB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-337</w:t>
      </w:r>
    </w:p>
    <w:p w14:paraId="69362D91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b 145 59</w:t>
      </w:r>
    </w:p>
    <w:p w14:paraId="5E7EF767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86</w:t>
      </w:r>
    </w:p>
    <w:p w14:paraId="47E6218E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b 617 530</w:t>
      </w:r>
    </w:p>
    <w:p w14:paraId="62A21715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87</w:t>
      </w:r>
    </w:p>
    <w:p w14:paraId="7F5C59F1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m 461 857</w:t>
      </w:r>
    </w:p>
    <w:p w14:paraId="14F3602D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318</w:t>
      </w:r>
    </w:p>
    <w:p w14:paraId="57BD47EF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m 377 974</w:t>
      </w:r>
    </w:p>
    <w:p w14:paraId="137D6E66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351</w:t>
      </w:r>
    </w:p>
    <w:p w14:paraId="4E00F8F9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m 296 509</w:t>
      </w:r>
    </w:p>
    <w:p w14:paraId="165C51F5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805</w:t>
      </w:r>
    </w:p>
    <w:p w14:paraId="6EC0F440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m 580 730</w:t>
      </w:r>
    </w:p>
    <w:p w14:paraId="7B6729B1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310</w:t>
      </w:r>
    </w:p>
    <w:p w14:paraId="3FB7619D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m 734 27</w:t>
      </w:r>
    </w:p>
    <w:p w14:paraId="792896AE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761</w:t>
      </w:r>
    </w:p>
    <w:p w14:paraId="25297877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m 17 888</w:t>
      </w:r>
    </w:p>
    <w:p w14:paraId="42FF2C65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905</w:t>
      </w:r>
    </w:p>
    <w:p w14:paraId="5256FD40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m 733 0</w:t>
      </w:r>
    </w:p>
    <w:p w14:paraId="6E3E62EE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733</w:t>
      </w:r>
    </w:p>
    <w:p w14:paraId="6A6626C4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m 865 913</w:t>
      </w:r>
    </w:p>
    <w:p w14:paraId="6BEA1307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778</w:t>
      </w:r>
    </w:p>
    <w:p w14:paraId="0DE8EDFB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m 698 296</w:t>
      </w:r>
    </w:p>
    <w:p w14:paraId="3BFE622B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994</w:t>
      </w:r>
    </w:p>
    <w:p w14:paraId="2908D700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m 470 893</w:t>
      </w:r>
    </w:p>
    <w:p w14:paraId="532CEA80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363</w:t>
      </w:r>
    </w:p>
    <w:p w14:paraId="7D2CFF9F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multiply 37 16</w:t>
      </w:r>
    </w:p>
    <w:p w14:paraId="42576FC5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592</w:t>
      </w:r>
    </w:p>
    <w:p w14:paraId="2F67BFE5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multiply 75 24</w:t>
      </w:r>
    </w:p>
    <w:p w14:paraId="3A397A2D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800</w:t>
      </w:r>
    </w:p>
    <w:p w14:paraId="4A10DCD9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multiply 25 30</w:t>
      </w:r>
    </w:p>
    <w:p w14:paraId="03F55C22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750</w:t>
      </w:r>
    </w:p>
    <w:p w14:paraId="76DC3C05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multiply 51 28</w:t>
      </w:r>
    </w:p>
    <w:p w14:paraId="79F78A71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428</w:t>
      </w:r>
    </w:p>
    <w:p w14:paraId="2887105B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multiply 44 59</w:t>
      </w:r>
    </w:p>
    <w:p w14:paraId="608B3DE9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596</w:t>
      </w:r>
    </w:p>
    <w:p w14:paraId="58D2FF17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multiply 77 66</w:t>
      </w:r>
    </w:p>
    <w:p w14:paraId="31910154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5082</w:t>
      </w:r>
    </w:p>
    <w:p w14:paraId="22ECC38B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multiply 8 7</w:t>
      </w:r>
    </w:p>
    <w:p w14:paraId="70165EAB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56</w:t>
      </w:r>
    </w:p>
    <w:p w14:paraId="253AC8A6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multiply 57 34</w:t>
      </w:r>
    </w:p>
    <w:p w14:paraId="5B304BF7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938</w:t>
      </w:r>
    </w:p>
    <w:p w14:paraId="66DF1D64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multiply 5 85</w:t>
      </w:r>
    </w:p>
    <w:p w14:paraId="18777D4B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425</w:t>
      </w:r>
    </w:p>
    <w:p w14:paraId="3B0E524E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multiply 80 28</w:t>
      </w:r>
    </w:p>
    <w:p w14:paraId="2F784CAF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240</w:t>
      </w:r>
    </w:p>
    <w:p w14:paraId="3522A0F4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lastRenderedPageBreak/>
        <w:t>divide 179 204</w:t>
      </w:r>
    </w:p>
    <w:p w14:paraId="0C858025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0</w:t>
      </w:r>
    </w:p>
    <w:p w14:paraId="7891B433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divide 0 217</w:t>
      </w:r>
    </w:p>
    <w:p w14:paraId="08BB018A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0</w:t>
      </w:r>
    </w:p>
    <w:p w14:paraId="0936CC19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divide 183 106</w:t>
      </w:r>
    </w:p>
    <w:p w14:paraId="1640A111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</w:t>
      </w:r>
    </w:p>
    <w:p w14:paraId="486FD5AD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divide 69 93</w:t>
      </w:r>
    </w:p>
    <w:p w14:paraId="05653926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0</w:t>
      </w:r>
    </w:p>
    <w:p w14:paraId="174E1E7B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divide 212 76</w:t>
      </w:r>
    </w:p>
    <w:p w14:paraId="2AF40696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</w:t>
      </w:r>
    </w:p>
    <w:p w14:paraId="6EAD8148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divide 50 63</w:t>
      </w:r>
    </w:p>
    <w:p w14:paraId="11458A5D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0</w:t>
      </w:r>
    </w:p>
    <w:p w14:paraId="33D9D825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divide 193 167</w:t>
      </w:r>
    </w:p>
    <w:p w14:paraId="4745CC6C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</w:t>
      </w:r>
    </w:p>
    <w:p w14:paraId="5BC021ED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divide 204 149</w:t>
      </w:r>
    </w:p>
    <w:p w14:paraId="74E26101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</w:t>
      </w:r>
    </w:p>
    <w:p w14:paraId="2BB05063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divide 221 156</w:t>
      </w:r>
    </w:p>
    <w:p w14:paraId="2608A488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</w:t>
      </w:r>
    </w:p>
    <w:p w14:paraId="349CC295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divide 187 125</w:t>
      </w:r>
    </w:p>
    <w:p w14:paraId="7CE1AB69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</w:t>
      </w:r>
    </w:p>
    <w:p w14:paraId="7879E0D0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quit</w:t>
      </w:r>
    </w:p>
    <w:p w14:paraId="04A56389" w14:textId="77777777" w:rsidR="009D0B8C" w:rsidRDefault="009D0B8C" w:rsidP="00E62728">
      <w:pPr>
        <w:rPr>
          <w:lang w:val="en-US"/>
        </w:rPr>
      </w:pPr>
    </w:p>
    <w:p w14:paraId="4F9F01D9" w14:textId="63C6ADF7" w:rsidR="00E62728" w:rsidRDefault="00E62728" w:rsidP="00E62728">
      <w:pPr>
        <w:rPr>
          <w:lang w:val="en-US"/>
        </w:rPr>
      </w:pPr>
      <w:r>
        <w:rPr>
          <w:lang w:val="en-US"/>
        </w:rPr>
        <w:t>Mandatory Week 5.1</w:t>
      </w:r>
    </w:p>
    <w:p w14:paraId="3D2018C8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power 4 4</w:t>
      </w:r>
    </w:p>
    <w:p w14:paraId="13639570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56</w:t>
      </w:r>
    </w:p>
    <w:p w14:paraId="6E68A8ED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power 1 2</w:t>
      </w:r>
    </w:p>
    <w:p w14:paraId="402571A0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</w:t>
      </w:r>
    </w:p>
    <w:p w14:paraId="7784E5C2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power 4 4</w:t>
      </w:r>
    </w:p>
    <w:p w14:paraId="406F2D20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56</w:t>
      </w:r>
    </w:p>
    <w:p w14:paraId="042302F7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power 4 3</w:t>
      </w:r>
    </w:p>
    <w:p w14:paraId="4E356524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64</w:t>
      </w:r>
    </w:p>
    <w:p w14:paraId="717604BF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power 3 4</w:t>
      </w:r>
    </w:p>
    <w:p w14:paraId="57A0F817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81</w:t>
      </w:r>
    </w:p>
    <w:p w14:paraId="555A68FD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power 2 4</w:t>
      </w:r>
    </w:p>
    <w:p w14:paraId="087A9B90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6</w:t>
      </w:r>
    </w:p>
    <w:p w14:paraId="62AE9B22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power 1 0</w:t>
      </w:r>
    </w:p>
    <w:p w14:paraId="5F824D8D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</w:t>
      </w:r>
    </w:p>
    <w:p w14:paraId="24E61123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power 2 3</w:t>
      </w:r>
    </w:p>
    <w:p w14:paraId="292C294F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8</w:t>
      </w:r>
    </w:p>
    <w:p w14:paraId="1E397B04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power 4 3</w:t>
      </w:r>
    </w:p>
    <w:p w14:paraId="1E310E97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64</w:t>
      </w:r>
    </w:p>
    <w:p w14:paraId="5B096AEE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power 0 3</w:t>
      </w:r>
    </w:p>
    <w:p w14:paraId="13580F85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0</w:t>
      </w:r>
    </w:p>
    <w:p w14:paraId="345819BD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qrt 683</w:t>
      </w:r>
    </w:p>
    <w:p w14:paraId="32E038E2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6</w:t>
      </w:r>
    </w:p>
    <w:p w14:paraId="5EF30C0B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qrt 541</w:t>
      </w:r>
    </w:p>
    <w:p w14:paraId="2D21E8F3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lastRenderedPageBreak/>
        <w:t>23</w:t>
      </w:r>
    </w:p>
    <w:p w14:paraId="08F27BC9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qrt 868</w:t>
      </w:r>
    </w:p>
    <w:p w14:paraId="598388C3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9</w:t>
      </w:r>
    </w:p>
    <w:p w14:paraId="26228A44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qrt 272</w:t>
      </w:r>
    </w:p>
    <w:p w14:paraId="161F1BFC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6</w:t>
      </w:r>
    </w:p>
    <w:p w14:paraId="42815EC0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qrt 548</w:t>
      </w:r>
    </w:p>
    <w:p w14:paraId="781CBB2C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3</w:t>
      </w:r>
    </w:p>
    <w:p w14:paraId="01457582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qrt 731</w:t>
      </w:r>
    </w:p>
    <w:p w14:paraId="60B9ACB4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7</w:t>
      </w:r>
    </w:p>
    <w:p w14:paraId="4E23633C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qrt 790</w:t>
      </w:r>
    </w:p>
    <w:p w14:paraId="3EA2E50A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8</w:t>
      </w:r>
    </w:p>
    <w:p w14:paraId="0A398E39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qrt 859</w:t>
      </w:r>
    </w:p>
    <w:p w14:paraId="5D11CF29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9</w:t>
      </w:r>
    </w:p>
    <w:p w14:paraId="0F45496A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qrt 482</w:t>
      </w:r>
    </w:p>
    <w:p w14:paraId="701E2219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1</w:t>
      </w:r>
    </w:p>
    <w:p w14:paraId="4F0F1AEF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qrt 242</w:t>
      </w:r>
    </w:p>
    <w:p w14:paraId="1189146D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5</w:t>
      </w:r>
    </w:p>
    <w:p w14:paraId="52E145A8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mod 279 178</w:t>
      </w:r>
    </w:p>
    <w:p w14:paraId="273A1061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01</w:t>
      </w:r>
    </w:p>
    <w:p w14:paraId="7993249D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mod 538 733</w:t>
      </w:r>
    </w:p>
    <w:p w14:paraId="1CF090E6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538</w:t>
      </w:r>
    </w:p>
    <w:p w14:paraId="53F396C1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mod 371 768</w:t>
      </w:r>
    </w:p>
    <w:p w14:paraId="42EB43BA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371</w:t>
      </w:r>
    </w:p>
    <w:p w14:paraId="569219B3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mod 674 132</w:t>
      </w:r>
    </w:p>
    <w:p w14:paraId="3DF0CDC8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4</w:t>
      </w:r>
    </w:p>
    <w:p w14:paraId="5A133EC2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mod 176 530</w:t>
      </w:r>
    </w:p>
    <w:p w14:paraId="2F5B6ECC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76</w:t>
      </w:r>
    </w:p>
    <w:p w14:paraId="61B6452D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mod 637 923</w:t>
      </w:r>
    </w:p>
    <w:p w14:paraId="2888AA9D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637</w:t>
      </w:r>
    </w:p>
    <w:p w14:paraId="1E0605A8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mod 415 105</w:t>
      </w:r>
    </w:p>
    <w:p w14:paraId="6813AF7B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00</w:t>
      </w:r>
    </w:p>
    <w:p w14:paraId="563FFD64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mod 619 220</w:t>
      </w:r>
    </w:p>
    <w:p w14:paraId="6FE8BAE5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79</w:t>
      </w:r>
    </w:p>
    <w:p w14:paraId="4E56CDAA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mod 387 427</w:t>
      </w:r>
    </w:p>
    <w:p w14:paraId="731CD0F1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387</w:t>
      </w:r>
    </w:p>
    <w:p w14:paraId="338893C1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mod 75 922</w:t>
      </w:r>
    </w:p>
    <w:p w14:paraId="199923AA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75</w:t>
      </w:r>
    </w:p>
    <w:p w14:paraId="22F9EE5A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gcd 674 401</w:t>
      </w:r>
    </w:p>
    <w:p w14:paraId="6939B202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</w:t>
      </w:r>
    </w:p>
    <w:p w14:paraId="656EE339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gcd 541 684</w:t>
      </w:r>
    </w:p>
    <w:p w14:paraId="6A0FDC25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</w:t>
      </w:r>
    </w:p>
    <w:p w14:paraId="7D7D5A7E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gcd 749 715</w:t>
      </w:r>
    </w:p>
    <w:p w14:paraId="4D0598EC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</w:t>
      </w:r>
    </w:p>
    <w:p w14:paraId="6AC86707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gcd 340 748</w:t>
      </w:r>
    </w:p>
    <w:p w14:paraId="25257AD2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68</w:t>
      </w:r>
    </w:p>
    <w:p w14:paraId="29E586C2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gcd 842 745</w:t>
      </w:r>
    </w:p>
    <w:p w14:paraId="656F8A5B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lastRenderedPageBreak/>
        <w:t>1</w:t>
      </w:r>
    </w:p>
    <w:p w14:paraId="031BA2A6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gcd 64 173</w:t>
      </w:r>
    </w:p>
    <w:p w14:paraId="563B68C2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</w:t>
      </w:r>
    </w:p>
    <w:p w14:paraId="402ECBFF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gcd 771 681</w:t>
      </w:r>
    </w:p>
    <w:p w14:paraId="5E54C73B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3</w:t>
      </w:r>
    </w:p>
    <w:p w14:paraId="756C1B37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gcd 625 814</w:t>
      </w:r>
    </w:p>
    <w:p w14:paraId="4F5D05B0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</w:t>
      </w:r>
    </w:p>
    <w:p w14:paraId="3EB022C1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gcd 575 398</w:t>
      </w:r>
    </w:p>
    <w:p w14:paraId="06321C96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</w:t>
      </w:r>
    </w:p>
    <w:p w14:paraId="4B7F4B22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gcd 889 702</w:t>
      </w:r>
    </w:p>
    <w:p w14:paraId="6D722A5F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</w:t>
      </w:r>
    </w:p>
    <w:p w14:paraId="4FD0623E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lcm 67 4</w:t>
      </w:r>
    </w:p>
    <w:p w14:paraId="0855B560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68</w:t>
      </w:r>
    </w:p>
    <w:p w14:paraId="5B1BD6FA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lcm 49 46</w:t>
      </w:r>
    </w:p>
    <w:p w14:paraId="56130A03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254</w:t>
      </w:r>
    </w:p>
    <w:p w14:paraId="33740316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lcm 48 28</w:t>
      </w:r>
    </w:p>
    <w:p w14:paraId="04A72F59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336</w:t>
      </w:r>
    </w:p>
    <w:p w14:paraId="1CD02055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lcm 14 29</w:t>
      </w:r>
    </w:p>
    <w:p w14:paraId="77751CCA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406</w:t>
      </w:r>
    </w:p>
    <w:p w14:paraId="62DE6F43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lcm 19 13</w:t>
      </w:r>
    </w:p>
    <w:p w14:paraId="0A5F3D2D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47</w:t>
      </w:r>
    </w:p>
    <w:p w14:paraId="02BAA70A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lcm 28 5</w:t>
      </w:r>
    </w:p>
    <w:p w14:paraId="4DA6ED3E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40</w:t>
      </w:r>
    </w:p>
    <w:p w14:paraId="17E84FBA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lcm 93 9</w:t>
      </w:r>
    </w:p>
    <w:p w14:paraId="464741C6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79</w:t>
      </w:r>
    </w:p>
    <w:p w14:paraId="36B33367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lcm 5 20</w:t>
      </w:r>
    </w:p>
    <w:p w14:paraId="13C7D488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0</w:t>
      </w:r>
    </w:p>
    <w:p w14:paraId="74311E46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lcm 76 31</w:t>
      </w:r>
    </w:p>
    <w:p w14:paraId="1B635E77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356</w:t>
      </w:r>
    </w:p>
    <w:p w14:paraId="4E2BB899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lcm 81 97</w:t>
      </w:r>
    </w:p>
    <w:p w14:paraId="7E55965A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7857</w:t>
      </w:r>
    </w:p>
    <w:p w14:paraId="3475F38E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quit</w:t>
      </w:r>
    </w:p>
    <w:p w14:paraId="4F71D954" w14:textId="31ACDB00" w:rsidR="00EB7D5B" w:rsidRDefault="00EB7D5B" w:rsidP="00E62728">
      <w:pPr>
        <w:rPr>
          <w:lang w:val="en-US"/>
        </w:rPr>
      </w:pPr>
    </w:p>
    <w:p w14:paraId="4F5A5F06" w14:textId="77777777" w:rsidR="009D0B8C" w:rsidRDefault="009D0B8C" w:rsidP="00E62728">
      <w:pPr>
        <w:rPr>
          <w:lang w:val="en-US"/>
        </w:rPr>
      </w:pPr>
    </w:p>
    <w:p w14:paraId="0A222A73" w14:textId="7DDE2D03" w:rsidR="00E62728" w:rsidRDefault="00E62728" w:rsidP="00E62728">
      <w:pPr>
        <w:rPr>
          <w:lang w:val="en-US"/>
        </w:rPr>
      </w:pPr>
      <w:r>
        <w:rPr>
          <w:lang w:val="en-US"/>
        </w:rPr>
        <w:t>Mandatory Week 5.2</w:t>
      </w:r>
    </w:p>
    <w:p w14:paraId="77F8D19B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power 4 4</w:t>
      </w:r>
    </w:p>
    <w:p w14:paraId="1F8E184E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56</w:t>
      </w:r>
    </w:p>
    <w:p w14:paraId="29471884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power 1 4</w:t>
      </w:r>
    </w:p>
    <w:p w14:paraId="278451ED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</w:t>
      </w:r>
    </w:p>
    <w:p w14:paraId="1A47C000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power 2 3</w:t>
      </w:r>
    </w:p>
    <w:p w14:paraId="4D9D7DBE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8</w:t>
      </w:r>
    </w:p>
    <w:p w14:paraId="2DEDAF47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power 2 0</w:t>
      </w:r>
    </w:p>
    <w:p w14:paraId="1269F4B0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</w:t>
      </w:r>
    </w:p>
    <w:p w14:paraId="05DCB8C4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power 3 2</w:t>
      </w:r>
    </w:p>
    <w:p w14:paraId="7FA8ECD9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9</w:t>
      </w:r>
    </w:p>
    <w:p w14:paraId="0E934323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power 1 4</w:t>
      </w:r>
    </w:p>
    <w:p w14:paraId="42834465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lastRenderedPageBreak/>
        <w:t>1</w:t>
      </w:r>
    </w:p>
    <w:p w14:paraId="40E3B6C0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power 2 4</w:t>
      </w:r>
    </w:p>
    <w:p w14:paraId="7AE6B857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6</w:t>
      </w:r>
    </w:p>
    <w:p w14:paraId="003AE496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power 4 0</w:t>
      </w:r>
    </w:p>
    <w:p w14:paraId="6E5FEF15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</w:t>
      </w:r>
    </w:p>
    <w:p w14:paraId="7163F95B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power 2 0</w:t>
      </w:r>
    </w:p>
    <w:p w14:paraId="23620289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</w:t>
      </w:r>
    </w:p>
    <w:p w14:paraId="0207F998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power 4 1</w:t>
      </w:r>
    </w:p>
    <w:p w14:paraId="06FEFC10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4</w:t>
      </w:r>
    </w:p>
    <w:p w14:paraId="7F189BFF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qrt 389</w:t>
      </w:r>
    </w:p>
    <w:p w14:paraId="6E258095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9</w:t>
      </w:r>
    </w:p>
    <w:p w14:paraId="2FC2C7E5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qrt 854</w:t>
      </w:r>
    </w:p>
    <w:p w14:paraId="5E7B6818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9</w:t>
      </w:r>
    </w:p>
    <w:p w14:paraId="3F553AA2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qrt 480</w:t>
      </w:r>
    </w:p>
    <w:p w14:paraId="43B7317E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1</w:t>
      </w:r>
    </w:p>
    <w:p w14:paraId="65F2840A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qrt 669</w:t>
      </w:r>
    </w:p>
    <w:p w14:paraId="23C06899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5</w:t>
      </w:r>
    </w:p>
    <w:p w14:paraId="27797DD1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qrt 639</w:t>
      </w:r>
    </w:p>
    <w:p w14:paraId="7ADC724B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5</w:t>
      </w:r>
    </w:p>
    <w:p w14:paraId="7619B05D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qrt 357</w:t>
      </w:r>
    </w:p>
    <w:p w14:paraId="528FC935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8</w:t>
      </w:r>
    </w:p>
    <w:p w14:paraId="7126E5F8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qrt 392</w:t>
      </w:r>
    </w:p>
    <w:p w14:paraId="7C5154A0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9</w:t>
      </w:r>
    </w:p>
    <w:p w14:paraId="57286FF1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qrt 873</w:t>
      </w:r>
    </w:p>
    <w:p w14:paraId="455B4718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9</w:t>
      </w:r>
    </w:p>
    <w:p w14:paraId="59C335B0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qrt 657</w:t>
      </w:r>
    </w:p>
    <w:p w14:paraId="30EF9634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5</w:t>
      </w:r>
    </w:p>
    <w:p w14:paraId="726206A1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qrt 603</w:t>
      </w:r>
    </w:p>
    <w:p w14:paraId="35A5421B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4</w:t>
      </w:r>
    </w:p>
    <w:p w14:paraId="1FE5C3C7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mod 729 270</w:t>
      </w:r>
    </w:p>
    <w:p w14:paraId="4C946516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89</w:t>
      </w:r>
    </w:p>
    <w:p w14:paraId="73F6D4E1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mod 779 865</w:t>
      </w:r>
    </w:p>
    <w:p w14:paraId="5F51BE69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779</w:t>
      </w:r>
    </w:p>
    <w:p w14:paraId="5E02B9F4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mod 15 891</w:t>
      </w:r>
    </w:p>
    <w:p w14:paraId="29A4B07D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5</w:t>
      </w:r>
    </w:p>
    <w:p w14:paraId="2E138600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mod 792 148</w:t>
      </w:r>
    </w:p>
    <w:p w14:paraId="3E0878A1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52</w:t>
      </w:r>
    </w:p>
    <w:p w14:paraId="66088F07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mod 950 483</w:t>
      </w:r>
    </w:p>
    <w:p w14:paraId="7163F7E0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467</w:t>
      </w:r>
    </w:p>
    <w:p w14:paraId="232941A4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mod 88 857</w:t>
      </w:r>
    </w:p>
    <w:p w14:paraId="00C7EE66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88</w:t>
      </w:r>
    </w:p>
    <w:p w14:paraId="11116CEA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mod 383 933</w:t>
      </w:r>
    </w:p>
    <w:p w14:paraId="648C06C7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383</w:t>
      </w:r>
    </w:p>
    <w:p w14:paraId="6AECE75B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mod 371 720</w:t>
      </w:r>
    </w:p>
    <w:p w14:paraId="1D74752A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371</w:t>
      </w:r>
    </w:p>
    <w:p w14:paraId="17BF7D57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mod 310 679</w:t>
      </w:r>
    </w:p>
    <w:p w14:paraId="2838251C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lastRenderedPageBreak/>
        <w:t>310</w:t>
      </w:r>
    </w:p>
    <w:p w14:paraId="0CF466FC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mod 374 763</w:t>
      </w:r>
    </w:p>
    <w:p w14:paraId="171F93C9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374</w:t>
      </w:r>
    </w:p>
    <w:p w14:paraId="31754F60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gcd 303 864</w:t>
      </w:r>
    </w:p>
    <w:p w14:paraId="7C72E90B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3</w:t>
      </w:r>
    </w:p>
    <w:p w14:paraId="5F633CA9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gcd 705 154</w:t>
      </w:r>
    </w:p>
    <w:p w14:paraId="7D1B0E5C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</w:t>
      </w:r>
    </w:p>
    <w:p w14:paraId="1202E000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gcd 674 34</w:t>
      </w:r>
    </w:p>
    <w:p w14:paraId="13582E27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</w:t>
      </w:r>
    </w:p>
    <w:p w14:paraId="38EF52F4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gcd 901 935</w:t>
      </w:r>
    </w:p>
    <w:p w14:paraId="504E2ABD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7</w:t>
      </w:r>
    </w:p>
    <w:p w14:paraId="61CA752B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gcd 407 63</w:t>
      </w:r>
    </w:p>
    <w:p w14:paraId="2EFDCAAA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</w:t>
      </w:r>
    </w:p>
    <w:p w14:paraId="59549FA4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gcd 941 783</w:t>
      </w:r>
    </w:p>
    <w:p w14:paraId="1E7D4626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</w:t>
      </w:r>
    </w:p>
    <w:p w14:paraId="46F8E50A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gcd 991 739</w:t>
      </w:r>
    </w:p>
    <w:p w14:paraId="5577842D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</w:t>
      </w:r>
    </w:p>
    <w:p w14:paraId="6516A07E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gcd 853 885</w:t>
      </w:r>
    </w:p>
    <w:p w14:paraId="3017DC10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</w:t>
      </w:r>
    </w:p>
    <w:p w14:paraId="1E6226EF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gcd 871 304</w:t>
      </w:r>
    </w:p>
    <w:p w14:paraId="367C5F7D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</w:t>
      </w:r>
    </w:p>
    <w:p w14:paraId="5C680EE2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gcd 664 637</w:t>
      </w:r>
    </w:p>
    <w:p w14:paraId="1F0FD117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</w:t>
      </w:r>
    </w:p>
    <w:p w14:paraId="3CD522CB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lcm 87 94</w:t>
      </w:r>
    </w:p>
    <w:p w14:paraId="57A48B81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8178</w:t>
      </w:r>
    </w:p>
    <w:p w14:paraId="5E88B1D2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lcm 98 24</w:t>
      </w:r>
    </w:p>
    <w:p w14:paraId="3D1ABCF3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176</w:t>
      </w:r>
    </w:p>
    <w:p w14:paraId="45CF9330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lcm 46 55</w:t>
      </w:r>
    </w:p>
    <w:p w14:paraId="474E7B45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530</w:t>
      </w:r>
    </w:p>
    <w:p w14:paraId="28DBCFF3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lcm 11 86</w:t>
      </w:r>
    </w:p>
    <w:p w14:paraId="13C55481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946</w:t>
      </w:r>
    </w:p>
    <w:p w14:paraId="14478752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lcm 45 65</w:t>
      </w:r>
    </w:p>
    <w:p w14:paraId="171F1FF2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585</w:t>
      </w:r>
    </w:p>
    <w:p w14:paraId="20194183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lcm 24 2</w:t>
      </w:r>
    </w:p>
    <w:p w14:paraId="03F2F3B8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4</w:t>
      </w:r>
    </w:p>
    <w:p w14:paraId="1A7C8501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lcm 1 53</w:t>
      </w:r>
    </w:p>
    <w:p w14:paraId="360742D1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53</w:t>
      </w:r>
    </w:p>
    <w:p w14:paraId="4F9B2264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lcm 61 83</w:t>
      </w:r>
    </w:p>
    <w:p w14:paraId="0D8347B3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5063</w:t>
      </w:r>
    </w:p>
    <w:p w14:paraId="00624AB0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lcm 5 71</w:t>
      </w:r>
    </w:p>
    <w:p w14:paraId="55D7FF4E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355</w:t>
      </w:r>
    </w:p>
    <w:p w14:paraId="5A6A241C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lcm 54 29</w:t>
      </w:r>
    </w:p>
    <w:p w14:paraId="34F8270E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566</w:t>
      </w:r>
    </w:p>
    <w:p w14:paraId="2EFF189B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quit</w:t>
      </w:r>
    </w:p>
    <w:p w14:paraId="7B5DA76D" w14:textId="77777777" w:rsidR="00E62728" w:rsidRDefault="00E62728" w:rsidP="00E62728">
      <w:pPr>
        <w:rPr>
          <w:lang w:val="en-US"/>
        </w:rPr>
      </w:pPr>
    </w:p>
    <w:p w14:paraId="6789DE22" w14:textId="5DAB547D" w:rsidR="00E62728" w:rsidRDefault="00E62728" w:rsidP="00E62728">
      <w:pPr>
        <w:rPr>
          <w:lang w:val="en-US"/>
        </w:rPr>
      </w:pPr>
    </w:p>
    <w:p w14:paraId="2AEF7A2B" w14:textId="53F3600C" w:rsidR="002229C3" w:rsidRPr="00772C26" w:rsidRDefault="002229C3" w:rsidP="002229C3">
      <w:pPr>
        <w:pStyle w:val="Heading1"/>
        <w:rPr>
          <w:lang w:val="en-US"/>
        </w:rPr>
      </w:pPr>
      <w:r>
        <w:rPr>
          <w:lang w:val="en-US"/>
        </w:rPr>
        <w:lastRenderedPageBreak/>
        <w:t>A</w:t>
      </w:r>
      <w:r>
        <w:rPr>
          <w:lang w:val="en-US"/>
        </w:rPr>
        <w:t>dvanced requirements</w:t>
      </w:r>
    </w:p>
    <w:p w14:paraId="10D52B9C" w14:textId="2ED2A5DD" w:rsidR="00EB7D5B" w:rsidRDefault="00EB7D5B" w:rsidP="00E62728">
      <w:pPr>
        <w:rPr>
          <w:lang w:val="en-US"/>
        </w:rPr>
      </w:pPr>
    </w:p>
    <w:p w14:paraId="6231C8C1" w14:textId="77777777" w:rsidR="002229C3" w:rsidRDefault="002229C3" w:rsidP="00E62728">
      <w:pPr>
        <w:rPr>
          <w:lang w:val="en-US"/>
        </w:rPr>
      </w:pPr>
    </w:p>
    <w:p w14:paraId="5AE665CE" w14:textId="71EC4ED0" w:rsidR="00E62728" w:rsidRDefault="00E62728" w:rsidP="00E62728">
      <w:pPr>
        <w:rPr>
          <w:lang w:val="en-US"/>
        </w:rPr>
      </w:pPr>
      <w:r>
        <w:rPr>
          <w:lang w:val="en-US"/>
        </w:rPr>
        <w:t>Advanced Ans</w:t>
      </w:r>
    </w:p>
    <w:p w14:paraId="4D28CFE8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power 2 4</w:t>
      </w:r>
    </w:p>
    <w:p w14:paraId="31BCD864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6</w:t>
      </w:r>
    </w:p>
    <w:p w14:paraId="34C63764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m ans 1</w:t>
      </w:r>
    </w:p>
    <w:p w14:paraId="3347C09C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7</w:t>
      </w:r>
    </w:p>
    <w:p w14:paraId="62B4ECDF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b ans 1</w:t>
      </w:r>
    </w:p>
    <w:p w14:paraId="51F01CCC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6</w:t>
      </w:r>
    </w:p>
    <w:p w14:paraId="038DACA2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divide ans 4</w:t>
      </w:r>
    </w:p>
    <w:p w14:paraId="6D247341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4</w:t>
      </w:r>
    </w:p>
    <w:p w14:paraId="2A666B7E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divide 8 ans</w:t>
      </w:r>
    </w:p>
    <w:p w14:paraId="36368363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</w:t>
      </w:r>
    </w:p>
    <w:p w14:paraId="645B32CC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power ans 4</w:t>
      </w:r>
    </w:p>
    <w:p w14:paraId="19B8A10A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6</w:t>
      </w:r>
    </w:p>
    <w:p w14:paraId="5B06C9CF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qrt ans</w:t>
      </w:r>
    </w:p>
    <w:p w14:paraId="2E78E77D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4</w:t>
      </w:r>
    </w:p>
    <w:p w14:paraId="6F555F5A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sub ans 4</w:t>
      </w:r>
    </w:p>
    <w:p w14:paraId="393801B2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0</w:t>
      </w:r>
    </w:p>
    <w:p w14:paraId="34A5E933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quit</w:t>
      </w:r>
    </w:p>
    <w:p w14:paraId="3B64C95B" w14:textId="12FE3E23" w:rsidR="00EB7D5B" w:rsidRDefault="00EB7D5B" w:rsidP="00E62728">
      <w:pPr>
        <w:rPr>
          <w:lang w:val="en-US"/>
        </w:rPr>
      </w:pPr>
    </w:p>
    <w:p w14:paraId="3EA27C16" w14:textId="77777777" w:rsidR="009D0B8C" w:rsidRDefault="009D0B8C" w:rsidP="00E62728">
      <w:pPr>
        <w:rPr>
          <w:lang w:val="en-US"/>
        </w:rPr>
      </w:pPr>
    </w:p>
    <w:p w14:paraId="11988909" w14:textId="1DD97B88" w:rsidR="00E62728" w:rsidRDefault="00E62728" w:rsidP="00E62728">
      <w:pPr>
        <w:rPr>
          <w:lang w:val="en-US"/>
        </w:rPr>
      </w:pPr>
      <w:r>
        <w:rPr>
          <w:lang w:val="en-US"/>
        </w:rPr>
        <w:t>Advanced Binary to Decimal Conversion</w:t>
      </w:r>
    </w:p>
    <w:p w14:paraId="6D2EFA9C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bin 1100011</w:t>
      </w:r>
    </w:p>
    <w:p w14:paraId="3E512816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99</w:t>
      </w:r>
    </w:p>
    <w:p w14:paraId="4A7B9FBF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bin 10111011</w:t>
      </w:r>
    </w:p>
    <w:p w14:paraId="03AC2E5E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87</w:t>
      </w:r>
    </w:p>
    <w:p w14:paraId="7F7B86AA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bin 100100000110</w:t>
      </w:r>
    </w:p>
    <w:p w14:paraId="40EA22A4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310</w:t>
      </w:r>
    </w:p>
    <w:p w14:paraId="713FC338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bin 11010101010</w:t>
      </w:r>
    </w:p>
    <w:p w14:paraId="36312CC9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706</w:t>
      </w:r>
    </w:p>
    <w:p w14:paraId="178FF529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bin 0101101011</w:t>
      </w:r>
    </w:p>
    <w:p w14:paraId="08BCED15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363</w:t>
      </w:r>
    </w:p>
    <w:p w14:paraId="52DFE12C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bin 0101010101</w:t>
      </w:r>
    </w:p>
    <w:p w14:paraId="71CE24B5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341</w:t>
      </w:r>
    </w:p>
    <w:p w14:paraId="0C6317C9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bin 101010101111</w:t>
      </w:r>
    </w:p>
    <w:p w14:paraId="50944060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735</w:t>
      </w:r>
    </w:p>
    <w:p w14:paraId="62769237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bin 1111111111</w:t>
      </w:r>
    </w:p>
    <w:p w14:paraId="79D44508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023</w:t>
      </w:r>
    </w:p>
    <w:p w14:paraId="5F694A2D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bin 11100111011101110010111</w:t>
      </w:r>
    </w:p>
    <w:p w14:paraId="654F8D5E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7584663</w:t>
      </w:r>
    </w:p>
    <w:p w14:paraId="37EF3401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quit</w:t>
      </w:r>
    </w:p>
    <w:p w14:paraId="5FFBA186" w14:textId="31D93E44" w:rsidR="00EB7D5B" w:rsidRDefault="00EB7D5B" w:rsidP="00E62728">
      <w:pPr>
        <w:rPr>
          <w:lang w:val="en-US"/>
        </w:rPr>
      </w:pPr>
    </w:p>
    <w:p w14:paraId="763695B6" w14:textId="77777777" w:rsidR="009D0B8C" w:rsidRDefault="009D0B8C" w:rsidP="00E62728">
      <w:pPr>
        <w:rPr>
          <w:lang w:val="en-US"/>
        </w:rPr>
      </w:pPr>
    </w:p>
    <w:p w14:paraId="67857C46" w14:textId="248D68D6" w:rsidR="00E62728" w:rsidRDefault="00E62728" w:rsidP="00E62728">
      <w:pPr>
        <w:rPr>
          <w:lang w:val="en-US"/>
        </w:rPr>
      </w:pPr>
      <w:r>
        <w:rPr>
          <w:lang w:val="en-US"/>
        </w:rPr>
        <w:t>Advanced Infix</w:t>
      </w:r>
    </w:p>
    <w:p w14:paraId="7D30E140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lastRenderedPageBreak/>
        <w:t>2 power 7 sum 0 mod 1 divide 2 power 4</w:t>
      </w:r>
    </w:p>
    <w:p w14:paraId="573E549A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28</w:t>
      </w:r>
    </w:p>
    <w:p w14:paraId="0D4077A2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3 sum 1 multiply 1 mod 7 multiply 5 sum 3</w:t>
      </w:r>
    </w:p>
    <w:p w14:paraId="7D3A339A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1</w:t>
      </w:r>
    </w:p>
    <w:p w14:paraId="3CDA8C2A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7 multiply 6 multiply 6 sub 9 sum 2 multiply 7</w:t>
      </w:r>
    </w:p>
    <w:p w14:paraId="273FEC6B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57</w:t>
      </w:r>
    </w:p>
    <w:p w14:paraId="5A5D9172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9 multiply 0 sub 8 mod 8 divide 3 mod 7</w:t>
      </w:r>
    </w:p>
    <w:p w14:paraId="52A1B4AE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0</w:t>
      </w:r>
    </w:p>
    <w:p w14:paraId="209D5121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9 power 2 sum 4 power 4 mod 4 power 5</w:t>
      </w:r>
    </w:p>
    <w:p w14:paraId="4E3E1144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337</w:t>
      </w:r>
    </w:p>
    <w:p w14:paraId="3E2932F9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3 mod 1 divide 9 sub 8 power 1 power 2</w:t>
      </w:r>
    </w:p>
    <w:p w14:paraId="4D95490E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-8</w:t>
      </w:r>
    </w:p>
    <w:p w14:paraId="73208CAD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0 sub 1 mod 9 power 1 power 1 power 0</w:t>
      </w:r>
    </w:p>
    <w:p w14:paraId="42C1CCF2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-1</w:t>
      </w:r>
    </w:p>
    <w:p w14:paraId="1FE042BF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5 divide 6 sum 6 sum 0 sub 0 divide 8</w:t>
      </w:r>
    </w:p>
    <w:p w14:paraId="796D6343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6</w:t>
      </w:r>
    </w:p>
    <w:p w14:paraId="74860549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5 sum 0 power 9 multiply 9 divide 6 sum 9</w:t>
      </w:r>
    </w:p>
    <w:p w14:paraId="5485BCC7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4</w:t>
      </w:r>
    </w:p>
    <w:p w14:paraId="29A7F07E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1 mod 7 sub 6 multiply 8 multiply 7 multiply 5</w:t>
      </w:r>
    </w:p>
    <w:p w14:paraId="2AC1CF37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-1679</w:t>
      </w:r>
    </w:p>
    <w:p w14:paraId="683748B8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2 mod 9 sub 0 multiply 5 multiply 0 sub 0</w:t>
      </w:r>
    </w:p>
    <w:p w14:paraId="2BEDAF95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</w:t>
      </w:r>
    </w:p>
    <w:p w14:paraId="5875C0D1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5 multiply 6 mod 6 divide 9 mod 5 sum 8</w:t>
      </w:r>
    </w:p>
    <w:p w14:paraId="3872FC06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8</w:t>
      </w:r>
    </w:p>
    <w:p w14:paraId="2E3B53D0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2 multiply 6 sub 6 mod 1 power 0 mod 8</w:t>
      </w:r>
    </w:p>
    <w:p w14:paraId="350B200A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2</w:t>
      </w:r>
    </w:p>
    <w:p w14:paraId="06D8F26F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1 mod 2 mod 2 sum 0 sub 8 multiply 6</w:t>
      </w:r>
    </w:p>
    <w:p w14:paraId="4BD934C9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-47</w:t>
      </w:r>
    </w:p>
    <w:p w14:paraId="66CAE027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7 sub 9 multiply 5 power 4 divide 5 sum 5</w:t>
      </w:r>
    </w:p>
    <w:p w14:paraId="10062FE8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-1113</w:t>
      </w:r>
    </w:p>
    <w:p w14:paraId="586894CC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quit</w:t>
      </w:r>
    </w:p>
    <w:p w14:paraId="1AEADE37" w14:textId="77777777" w:rsidR="00EB7D5B" w:rsidRDefault="00EB7D5B" w:rsidP="00E62728">
      <w:pPr>
        <w:rPr>
          <w:lang w:val="en-US"/>
        </w:rPr>
      </w:pPr>
    </w:p>
    <w:p w14:paraId="69CD5B9B" w14:textId="77777777" w:rsidR="009D0B8C" w:rsidRDefault="009D0B8C" w:rsidP="00E62728">
      <w:pPr>
        <w:rPr>
          <w:lang w:val="en-US"/>
        </w:rPr>
      </w:pPr>
    </w:p>
    <w:p w14:paraId="1A92F43E" w14:textId="6A696ED2" w:rsidR="00E62728" w:rsidRDefault="00E62728" w:rsidP="00E62728">
      <w:pPr>
        <w:rPr>
          <w:lang w:val="en-US"/>
        </w:rPr>
      </w:pPr>
      <w:r>
        <w:rPr>
          <w:lang w:val="en-US"/>
        </w:rPr>
        <w:t>Advanced Postfix 1</w:t>
      </w:r>
    </w:p>
    <w:p w14:paraId="427503E5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286 305 sub</w:t>
      </w:r>
    </w:p>
    <w:p w14:paraId="1E2339A4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-19</w:t>
      </w:r>
    </w:p>
    <w:p w14:paraId="48670D10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596 189 sub</w:t>
      </w:r>
    </w:p>
    <w:p w14:paraId="346CF967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407</w:t>
      </w:r>
    </w:p>
    <w:p w14:paraId="53A8AF0C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319 947 sub</w:t>
      </w:r>
    </w:p>
    <w:p w14:paraId="095035E8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-628</w:t>
      </w:r>
    </w:p>
    <w:p w14:paraId="6530B0E3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667 451 sub</w:t>
      </w:r>
    </w:p>
    <w:p w14:paraId="17FEE9BB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16</w:t>
      </w:r>
    </w:p>
    <w:p w14:paraId="295968AD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924 733 sub</w:t>
      </w:r>
    </w:p>
    <w:p w14:paraId="66118219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91</w:t>
      </w:r>
    </w:p>
    <w:p w14:paraId="48B8DD56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497 633 sub</w:t>
      </w:r>
    </w:p>
    <w:p w14:paraId="7710076D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-136</w:t>
      </w:r>
    </w:p>
    <w:p w14:paraId="3CF9E2F9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lastRenderedPageBreak/>
        <w:t>153 945 sub</w:t>
      </w:r>
    </w:p>
    <w:p w14:paraId="59854665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-792</w:t>
      </w:r>
    </w:p>
    <w:p w14:paraId="68EA65A8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488 707 sub</w:t>
      </w:r>
    </w:p>
    <w:p w14:paraId="034ADD7D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-219</w:t>
      </w:r>
    </w:p>
    <w:p w14:paraId="6A1FB6C2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478 484 sub</w:t>
      </w:r>
    </w:p>
    <w:p w14:paraId="5DB33314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-6</w:t>
      </w:r>
    </w:p>
    <w:p w14:paraId="3EBB67BF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461 707 sub</w:t>
      </w:r>
    </w:p>
    <w:p w14:paraId="3687F04A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-246</w:t>
      </w:r>
    </w:p>
    <w:p w14:paraId="181A21EC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585 984 sum</w:t>
      </w:r>
    </w:p>
    <w:p w14:paraId="3D9428CF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569</w:t>
      </w:r>
    </w:p>
    <w:p w14:paraId="77EE7160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119 850 sum</w:t>
      </w:r>
    </w:p>
    <w:p w14:paraId="11806A76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969</w:t>
      </w:r>
    </w:p>
    <w:p w14:paraId="0680EAA4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160 538 sum</w:t>
      </w:r>
    </w:p>
    <w:p w14:paraId="1AB64AC8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698</w:t>
      </w:r>
    </w:p>
    <w:p w14:paraId="5E5F8CC8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23 408 sum</w:t>
      </w:r>
    </w:p>
    <w:p w14:paraId="12A8C25B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431</w:t>
      </w:r>
    </w:p>
    <w:p w14:paraId="6F34CD89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916 185 sum</w:t>
      </w:r>
    </w:p>
    <w:p w14:paraId="57BDEE9D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101</w:t>
      </w:r>
    </w:p>
    <w:p w14:paraId="2C77E1F7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754 808 sum</w:t>
      </w:r>
    </w:p>
    <w:p w14:paraId="0E248DE9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562</w:t>
      </w:r>
    </w:p>
    <w:p w14:paraId="2B64DA92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824 416 sum</w:t>
      </w:r>
    </w:p>
    <w:p w14:paraId="5721CBFC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240</w:t>
      </w:r>
    </w:p>
    <w:p w14:paraId="469B5E2F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402 180 sum</w:t>
      </w:r>
    </w:p>
    <w:p w14:paraId="51791088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582</w:t>
      </w:r>
    </w:p>
    <w:p w14:paraId="2C7C1AFB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612 208 sum</w:t>
      </w:r>
    </w:p>
    <w:p w14:paraId="3023E667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820</w:t>
      </w:r>
    </w:p>
    <w:p w14:paraId="6C4AC160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38 286 sum</w:t>
      </w:r>
    </w:p>
    <w:p w14:paraId="0AE9766A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324</w:t>
      </w:r>
    </w:p>
    <w:p w14:paraId="397081C5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80 10 multiply</w:t>
      </w:r>
    </w:p>
    <w:p w14:paraId="2C2F446D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800</w:t>
      </w:r>
    </w:p>
    <w:p w14:paraId="2C60C59E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80 12 multiply</w:t>
      </w:r>
    </w:p>
    <w:p w14:paraId="178A04D5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960</w:t>
      </w:r>
    </w:p>
    <w:p w14:paraId="24E82F54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84 99 multiply</w:t>
      </w:r>
    </w:p>
    <w:p w14:paraId="7A6C7C15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8316</w:t>
      </w:r>
    </w:p>
    <w:p w14:paraId="2EE13847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96 32 multiply</w:t>
      </w:r>
    </w:p>
    <w:p w14:paraId="1138BF02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3072</w:t>
      </w:r>
    </w:p>
    <w:p w14:paraId="49046094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66 1 multiply</w:t>
      </w:r>
    </w:p>
    <w:p w14:paraId="47F9F817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66</w:t>
      </w:r>
    </w:p>
    <w:p w14:paraId="5BAF5A87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15 81 multiply</w:t>
      </w:r>
    </w:p>
    <w:p w14:paraId="7130D484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215</w:t>
      </w:r>
    </w:p>
    <w:p w14:paraId="7955C63C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47 30 multiply</w:t>
      </w:r>
    </w:p>
    <w:p w14:paraId="6AA2D66B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410</w:t>
      </w:r>
    </w:p>
    <w:p w14:paraId="0408B2FF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89 5 multiply</w:t>
      </w:r>
    </w:p>
    <w:p w14:paraId="5CC7983B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445</w:t>
      </w:r>
    </w:p>
    <w:p w14:paraId="70280717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29 42 multiply</w:t>
      </w:r>
    </w:p>
    <w:p w14:paraId="4AA500A1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218</w:t>
      </w:r>
    </w:p>
    <w:p w14:paraId="37160352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lastRenderedPageBreak/>
        <w:t>52 46 multiply</w:t>
      </w:r>
    </w:p>
    <w:p w14:paraId="628A2AAB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392</w:t>
      </w:r>
    </w:p>
    <w:p w14:paraId="6993BFB4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89 20 divide</w:t>
      </w:r>
    </w:p>
    <w:p w14:paraId="642E5792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4</w:t>
      </w:r>
    </w:p>
    <w:p w14:paraId="60E26D8E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22 209 divide</w:t>
      </w:r>
    </w:p>
    <w:p w14:paraId="6991C18A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0</w:t>
      </w:r>
    </w:p>
    <w:p w14:paraId="17BACCFC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64 102 divide</w:t>
      </w:r>
    </w:p>
    <w:p w14:paraId="7456B111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0</w:t>
      </w:r>
    </w:p>
    <w:p w14:paraId="3CD3CAFE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150 46 divide</w:t>
      </w:r>
    </w:p>
    <w:p w14:paraId="241F48D1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3</w:t>
      </w:r>
    </w:p>
    <w:p w14:paraId="5F394BE5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104 89 divide</w:t>
      </w:r>
    </w:p>
    <w:p w14:paraId="34218575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</w:t>
      </w:r>
    </w:p>
    <w:p w14:paraId="05099740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136 62 divide</w:t>
      </w:r>
    </w:p>
    <w:p w14:paraId="5BFC1923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</w:t>
      </w:r>
    </w:p>
    <w:p w14:paraId="715D37F7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42 140 divide</w:t>
      </w:r>
    </w:p>
    <w:p w14:paraId="20390049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0</w:t>
      </w:r>
    </w:p>
    <w:p w14:paraId="45CCA63E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217 243 divide</w:t>
      </w:r>
    </w:p>
    <w:p w14:paraId="57127B6D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0</w:t>
      </w:r>
    </w:p>
    <w:p w14:paraId="7B15FBCE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120 230 divide</w:t>
      </w:r>
    </w:p>
    <w:p w14:paraId="156A0DAB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0</w:t>
      </w:r>
    </w:p>
    <w:p w14:paraId="209B081A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29 168 divide</w:t>
      </w:r>
    </w:p>
    <w:p w14:paraId="7692A303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0</w:t>
      </w:r>
    </w:p>
    <w:p w14:paraId="7284948F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quit</w:t>
      </w:r>
    </w:p>
    <w:p w14:paraId="39C81E6A" w14:textId="06404A0A" w:rsidR="00EB7D5B" w:rsidRDefault="00EB7D5B" w:rsidP="00772C26">
      <w:pPr>
        <w:rPr>
          <w:lang w:val="en-US"/>
        </w:rPr>
      </w:pPr>
    </w:p>
    <w:p w14:paraId="6B65175B" w14:textId="77777777" w:rsidR="009D0B8C" w:rsidRDefault="009D0B8C" w:rsidP="00772C26">
      <w:pPr>
        <w:rPr>
          <w:lang w:val="en-US"/>
        </w:rPr>
      </w:pPr>
    </w:p>
    <w:p w14:paraId="2B7F3926" w14:textId="6CC7B2D2" w:rsidR="00E62728" w:rsidRDefault="00E62728" w:rsidP="00772C26">
      <w:pPr>
        <w:rPr>
          <w:lang w:val="en-US"/>
        </w:rPr>
      </w:pPr>
      <w:r>
        <w:rPr>
          <w:lang w:val="en-US"/>
        </w:rPr>
        <w:t>Advanced Postfix 2</w:t>
      </w:r>
    </w:p>
    <w:p w14:paraId="4F1014A6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575 125 sub</w:t>
      </w:r>
    </w:p>
    <w:p w14:paraId="36F4F8D3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450</w:t>
      </w:r>
    </w:p>
    <w:p w14:paraId="6EFA8C4B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382 897 sub</w:t>
      </w:r>
    </w:p>
    <w:p w14:paraId="1CE50AB1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-515</w:t>
      </w:r>
    </w:p>
    <w:p w14:paraId="19D7DC14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125 577 sub</w:t>
      </w:r>
    </w:p>
    <w:p w14:paraId="0922B274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-452</w:t>
      </w:r>
    </w:p>
    <w:p w14:paraId="1324AEB0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154 941 sub</w:t>
      </w:r>
    </w:p>
    <w:p w14:paraId="014E3F4D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-787</w:t>
      </w:r>
    </w:p>
    <w:p w14:paraId="31DF2AA4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854 734 sub</w:t>
      </w:r>
    </w:p>
    <w:p w14:paraId="59739BDC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20</w:t>
      </w:r>
    </w:p>
    <w:p w14:paraId="432F3ACC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125 140 sub</w:t>
      </w:r>
    </w:p>
    <w:p w14:paraId="05EF8D9D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-15</w:t>
      </w:r>
    </w:p>
    <w:p w14:paraId="521869EB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802 265 sub</w:t>
      </w:r>
    </w:p>
    <w:p w14:paraId="0DA44AD2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537</w:t>
      </w:r>
    </w:p>
    <w:p w14:paraId="72D703B9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990 397 sub</w:t>
      </w:r>
    </w:p>
    <w:p w14:paraId="3DB6BB35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593</w:t>
      </w:r>
    </w:p>
    <w:p w14:paraId="2638A26B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825 578 sub</w:t>
      </w:r>
    </w:p>
    <w:p w14:paraId="65BBA541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47</w:t>
      </w:r>
    </w:p>
    <w:p w14:paraId="6ABFAC44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935 732 sub</w:t>
      </w:r>
    </w:p>
    <w:p w14:paraId="56409DFE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03</w:t>
      </w:r>
    </w:p>
    <w:p w14:paraId="07FA0BB1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lastRenderedPageBreak/>
        <w:t>896 985 sum</w:t>
      </w:r>
    </w:p>
    <w:p w14:paraId="1E9F46CA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881</w:t>
      </w:r>
    </w:p>
    <w:p w14:paraId="5F6B83C7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298 653 sum</w:t>
      </w:r>
    </w:p>
    <w:p w14:paraId="3AAB65AD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951</w:t>
      </w:r>
    </w:p>
    <w:p w14:paraId="5C686567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609 380 sum</w:t>
      </w:r>
    </w:p>
    <w:p w14:paraId="2C070C2B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989</w:t>
      </w:r>
    </w:p>
    <w:p w14:paraId="256A88BE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371 536 sum</w:t>
      </w:r>
    </w:p>
    <w:p w14:paraId="030CA091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907</w:t>
      </w:r>
    </w:p>
    <w:p w14:paraId="16788F5A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314 15 sum</w:t>
      </w:r>
    </w:p>
    <w:p w14:paraId="2A203DC6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329</w:t>
      </w:r>
    </w:p>
    <w:p w14:paraId="31EEA9C0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784 448 sum</w:t>
      </w:r>
    </w:p>
    <w:p w14:paraId="2BF2F5E8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232</w:t>
      </w:r>
    </w:p>
    <w:p w14:paraId="22D07FE1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840 321 sum</w:t>
      </w:r>
    </w:p>
    <w:p w14:paraId="33C68FDD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161</w:t>
      </w:r>
    </w:p>
    <w:p w14:paraId="6389E2CE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175 252 sum</w:t>
      </w:r>
    </w:p>
    <w:p w14:paraId="3BCEEAA7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427</w:t>
      </w:r>
    </w:p>
    <w:p w14:paraId="0C0CDF24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401 485 sum</w:t>
      </w:r>
    </w:p>
    <w:p w14:paraId="64D90CB7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886</w:t>
      </w:r>
    </w:p>
    <w:p w14:paraId="75C9C1DD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750 200 sum</w:t>
      </w:r>
    </w:p>
    <w:p w14:paraId="581F1F03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950</w:t>
      </w:r>
    </w:p>
    <w:p w14:paraId="3CF5AD4D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94 21 multiply</w:t>
      </w:r>
    </w:p>
    <w:p w14:paraId="38063C70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974</w:t>
      </w:r>
    </w:p>
    <w:p w14:paraId="624969E1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36 97 multiply</w:t>
      </w:r>
    </w:p>
    <w:p w14:paraId="356FCABC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3492</w:t>
      </w:r>
    </w:p>
    <w:p w14:paraId="1CC15AA7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75 35 multiply</w:t>
      </w:r>
    </w:p>
    <w:p w14:paraId="40BF6FAA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625</w:t>
      </w:r>
    </w:p>
    <w:p w14:paraId="0B2BB30A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97 81 multiply</w:t>
      </w:r>
    </w:p>
    <w:p w14:paraId="268037CA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7857</w:t>
      </w:r>
    </w:p>
    <w:p w14:paraId="1FE8F9DB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38 30 multiply</w:t>
      </w:r>
    </w:p>
    <w:p w14:paraId="47C6063F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140</w:t>
      </w:r>
    </w:p>
    <w:p w14:paraId="12EA87DD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54 16 multiply</w:t>
      </w:r>
    </w:p>
    <w:p w14:paraId="4A6AEF1E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864</w:t>
      </w:r>
    </w:p>
    <w:p w14:paraId="036436D5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74 36 multiply</w:t>
      </w:r>
    </w:p>
    <w:p w14:paraId="36983031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664</w:t>
      </w:r>
    </w:p>
    <w:p w14:paraId="077DA517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34 71 multiply</w:t>
      </w:r>
    </w:p>
    <w:p w14:paraId="7A331C4C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414</w:t>
      </w:r>
    </w:p>
    <w:p w14:paraId="15D1919D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54 96 multiply</w:t>
      </w:r>
    </w:p>
    <w:p w14:paraId="23CBED35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5184</w:t>
      </w:r>
    </w:p>
    <w:p w14:paraId="6157D46E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79 71 multiply</w:t>
      </w:r>
    </w:p>
    <w:p w14:paraId="017D796D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5609</w:t>
      </w:r>
    </w:p>
    <w:p w14:paraId="45A7E892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62 175 divide</w:t>
      </w:r>
    </w:p>
    <w:p w14:paraId="5591F5B1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0</w:t>
      </w:r>
    </w:p>
    <w:p w14:paraId="5B8B65A2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124 210 divide</w:t>
      </w:r>
    </w:p>
    <w:p w14:paraId="0DC6EBFE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0</w:t>
      </w:r>
    </w:p>
    <w:p w14:paraId="23583795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225 77 divide</w:t>
      </w:r>
    </w:p>
    <w:p w14:paraId="0A590D79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2</w:t>
      </w:r>
    </w:p>
    <w:p w14:paraId="1566933B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lastRenderedPageBreak/>
        <w:t>35 222 divide</w:t>
      </w:r>
    </w:p>
    <w:p w14:paraId="1B2B01B9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0</w:t>
      </w:r>
    </w:p>
    <w:p w14:paraId="5BEDCE07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227 147 divide</w:t>
      </w:r>
    </w:p>
    <w:p w14:paraId="4D05C8BF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</w:t>
      </w:r>
    </w:p>
    <w:p w14:paraId="71F317EF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131 30 divide</w:t>
      </w:r>
    </w:p>
    <w:p w14:paraId="15EA0FC8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4</w:t>
      </w:r>
    </w:p>
    <w:p w14:paraId="4F6C2B1F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241 61 divide</w:t>
      </w:r>
    </w:p>
    <w:p w14:paraId="03BF1856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3</w:t>
      </w:r>
    </w:p>
    <w:p w14:paraId="55154713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153 174 divide</w:t>
      </w:r>
    </w:p>
    <w:p w14:paraId="2C5487B5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0</w:t>
      </w:r>
    </w:p>
    <w:p w14:paraId="41E7027F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120 110 divide</w:t>
      </w:r>
    </w:p>
    <w:p w14:paraId="56579083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</w:t>
      </w:r>
    </w:p>
    <w:p w14:paraId="784FCB47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223 117 divide</w:t>
      </w:r>
    </w:p>
    <w:p w14:paraId="28364CE5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  <w:t>1</w:t>
      </w:r>
    </w:p>
    <w:p w14:paraId="4630A876" w14:textId="77777777" w:rsidR="009D0B8C" w:rsidRPr="009D0B8C" w:rsidRDefault="009D0B8C" w:rsidP="009D0B8C">
      <w:pPr>
        <w:shd w:val="clear" w:color="auto" w:fill="F8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urier New" w:eastAsia="Times New Roman" w:hAnsi="Courier New" w:cs="Courier New"/>
          <w:color w:val="58616B"/>
          <w:sz w:val="24"/>
          <w:szCs w:val="24"/>
          <w:lang w:val="en-NL" w:eastAsia="en-NL"/>
        </w:rPr>
      </w:pPr>
      <w:r w:rsidRPr="009D0B8C">
        <w:rPr>
          <w:rFonts w:ascii="Courier New" w:eastAsia="Times New Roman" w:hAnsi="Courier New" w:cs="Courier New"/>
          <w:color w:val="0631CB"/>
          <w:sz w:val="24"/>
          <w:szCs w:val="24"/>
          <w:shd w:val="clear" w:color="auto" w:fill="D4E5FE"/>
          <w:lang w:val="en-NL" w:eastAsia="en-NL"/>
        </w:rPr>
        <w:t>quit</w:t>
      </w:r>
    </w:p>
    <w:p w14:paraId="442411EF" w14:textId="77777777" w:rsidR="009D0B8C" w:rsidRPr="00772C26" w:rsidRDefault="009D0B8C" w:rsidP="00772C26">
      <w:pPr>
        <w:rPr>
          <w:lang w:val="en-US"/>
        </w:rPr>
      </w:pPr>
    </w:p>
    <w:sectPr w:rsidR="009D0B8C" w:rsidRPr="00772C2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zMjUxMbcwN7A0MDRR0lEKTi0uzszPAykwrgUA6W07+iwAAAA="/>
  </w:docVars>
  <w:rsids>
    <w:rsidRoot w:val="001A753B"/>
    <w:rsid w:val="001A753B"/>
    <w:rsid w:val="002229C3"/>
    <w:rsid w:val="002A2589"/>
    <w:rsid w:val="0057328E"/>
    <w:rsid w:val="00772C26"/>
    <w:rsid w:val="00774A17"/>
    <w:rsid w:val="007D5763"/>
    <w:rsid w:val="009D0B8C"/>
    <w:rsid w:val="00B43098"/>
    <w:rsid w:val="00D41B39"/>
    <w:rsid w:val="00E62728"/>
    <w:rsid w:val="00EB7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81FAF1"/>
  <w15:chartTrackingRefBased/>
  <w15:docId w15:val="{96CE3FF8-6300-40DE-BF98-48732558F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5763"/>
    <w:pPr>
      <w:spacing w:after="0"/>
    </w:pPr>
    <w:rPr>
      <w:lang w:val="nl-NL"/>
    </w:rPr>
  </w:style>
  <w:style w:type="paragraph" w:styleId="Heading1">
    <w:name w:val="heading 1"/>
    <w:basedOn w:val="Normal"/>
    <w:next w:val="Normal"/>
    <w:link w:val="Heading1Char"/>
    <w:uiPriority w:val="9"/>
    <w:qFormat/>
    <w:rsid w:val="00772C2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72C26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72C26"/>
    <w:rPr>
      <w:rFonts w:asciiTheme="majorHAnsi" w:eastAsiaTheme="majorEastAsia" w:hAnsiTheme="majorHAnsi" w:cstheme="majorBidi"/>
      <w:spacing w:val="-10"/>
      <w:kern w:val="28"/>
      <w:sz w:val="56"/>
      <w:szCs w:val="56"/>
      <w:lang w:val="nl-NL"/>
    </w:rPr>
  </w:style>
  <w:style w:type="character" w:customStyle="1" w:styleId="Heading1Char">
    <w:name w:val="Heading 1 Char"/>
    <w:basedOn w:val="DefaultParagraphFont"/>
    <w:link w:val="Heading1"/>
    <w:uiPriority w:val="9"/>
    <w:rsid w:val="00772C2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nl-NL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2C2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val="en-NL" w:eastAsia="en-N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2C26"/>
    <w:rPr>
      <w:rFonts w:ascii="Courier New" w:eastAsia="Times New Roman" w:hAnsi="Courier New" w:cs="Courier New"/>
      <w:sz w:val="20"/>
      <w:szCs w:val="20"/>
      <w:lang w:eastAsia="en-NL"/>
    </w:rPr>
  </w:style>
  <w:style w:type="character" w:customStyle="1" w:styleId="consoleoutputstdoutequals1a2ta">
    <w:name w:val="consoleoutput_stdoutequals__1a2ta"/>
    <w:basedOn w:val="DefaultParagraphFont"/>
    <w:rsid w:val="00772C26"/>
  </w:style>
  <w:style w:type="character" w:customStyle="1" w:styleId="consoleoutputstdoutinput1jmbz">
    <w:name w:val="consoleoutput_stdoutinput__1jmbz"/>
    <w:basedOn w:val="DefaultParagraphFont"/>
    <w:rsid w:val="00772C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28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26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27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88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9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1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148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1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73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364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1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72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113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9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74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59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5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5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47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684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1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46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256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7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73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81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10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6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24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32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94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5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40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043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90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699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9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42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93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4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43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295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8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01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294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9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37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980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10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6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7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9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221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57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86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77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78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94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94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1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5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77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96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2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140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9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2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56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381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88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372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7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41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109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9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25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855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58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89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9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23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655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64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00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9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90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16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9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93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52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34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565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5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7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772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4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6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81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6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07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509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3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1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128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06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15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90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40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83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83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73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118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4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8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425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2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46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053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2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31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2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6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8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068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30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78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72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093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8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0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5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90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3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10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39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2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4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50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402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3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64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664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9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68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49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34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79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74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03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26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71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69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20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7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17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732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48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469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9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8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991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69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95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93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82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258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9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22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619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74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77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442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4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1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70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08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827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97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770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5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93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45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59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999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0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27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5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98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25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151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9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4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6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9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9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335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3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921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03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662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72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106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9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07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1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99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50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6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30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864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63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262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37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1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284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53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69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3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57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48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60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0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6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37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27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914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58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31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11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49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44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40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68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2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496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3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5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287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8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79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474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09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792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8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91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14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1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80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03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585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5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55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09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4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84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211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2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0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4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9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84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44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7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25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18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22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42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76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74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159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06574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460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80260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85364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719340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4000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362988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219861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91936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62654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579426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3974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862761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97748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76007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221269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303874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2627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036853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499222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03656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7789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921082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27512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53122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66202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22555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68014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40392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64978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220704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773386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2478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79889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143035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37230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87123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22359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42664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89555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324020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48813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901061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00941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1068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077591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01782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4629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6752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606595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81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603098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0177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03153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061002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0280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1102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27089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55460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28356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87418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403868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17097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54157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121166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23226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33111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87343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14577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06136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21033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5660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367671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56810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66824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726069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225341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2479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8572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831981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8246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26269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166479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68141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93466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10098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0221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66084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91122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07722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49677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907074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1507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93941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96713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79698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901707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788865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76605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211844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52760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281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94904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52681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31657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54224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583038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54785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911599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859449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2729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441654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053806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800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12432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783514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8841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836903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95562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78214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82733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20046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01154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94399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77248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40004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135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47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96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620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1154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1317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06890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549653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02815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0749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205649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33604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16713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418509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623945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20201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129215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70614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02677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273610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17207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21160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097519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973610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473767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158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4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99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59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1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65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714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2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76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30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19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6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9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51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5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34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246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85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1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6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0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8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78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747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99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42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986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27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5724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46940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32746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45445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923975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1950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668133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070884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51571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770348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637696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9579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262701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53924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45100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683676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279967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64145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41920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640897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21249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74425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84311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62941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470277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54199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26993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959351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325675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09895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445312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607919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48784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25800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034735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63945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73912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237184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81504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744243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884239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1911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518243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696002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6404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25862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4427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26516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38478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271723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0489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54902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09821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9093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065908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466554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93926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500688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101133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6677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52298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455456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14671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31875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769635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32668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535873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2375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5449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581511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335504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95999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44762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798536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81440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29421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97813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75957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26975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19266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48907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51914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350085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087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275184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24742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76585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48761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60243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447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238599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883780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5246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868213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65291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93464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265236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323613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28482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686539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598165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724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565953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886378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9840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660629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52635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7531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746402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335056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06937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159678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607550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25913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866441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13846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19464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205348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011360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45617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264446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62767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87580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715644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33413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27904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246380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13023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67679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15054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978679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37822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711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376447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66568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20416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462526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66584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22916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734177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5774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842436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23801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2051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52213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685285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50536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7548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66175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5106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11647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335309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07542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19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2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6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111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32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22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60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92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7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510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4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68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89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78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47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1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6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48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0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3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1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2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83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8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93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27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19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6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13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37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2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49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17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37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1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53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2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25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6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3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0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83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1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10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2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9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129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0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85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7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64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939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82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92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04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900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6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7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633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74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620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2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18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553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0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10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429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2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47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49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2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031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9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877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0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85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501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57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696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4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261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1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13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618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6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042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5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73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16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14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53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26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08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867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93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544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8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36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71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4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56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256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5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20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8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6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84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092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45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09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01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55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3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77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33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23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83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1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27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586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28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165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66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546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52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5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415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4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63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25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2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10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42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23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01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52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3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89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5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2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15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11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3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02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45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12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15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023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37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34491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058883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1634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83639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20621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003577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62331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047827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250683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60445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10986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836943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554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912072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0416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08661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18356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038751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815667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730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34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8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9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5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59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26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613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537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87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998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11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36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211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57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6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95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46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00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53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3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70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84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664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1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60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368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39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94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62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06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2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54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326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0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6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030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25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473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1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06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227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23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108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3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903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95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52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724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7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6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22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94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530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2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64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5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86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766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5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6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3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14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0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56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92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25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71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824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46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472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16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69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369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5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40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3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61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395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35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884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13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1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648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9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2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996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32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02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9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5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53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30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334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01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921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75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88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063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88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836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67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162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63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58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046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9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1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324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41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54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1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47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967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0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9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56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1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25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465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8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38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030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6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700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62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0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78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75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39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2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919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1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16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097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08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24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8277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681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9253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0503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63055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956018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223697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4401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335717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69384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69768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606961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10261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53617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61608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668137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15456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302263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22608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2204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42642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628738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16535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550212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631508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3869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826529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534585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56515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889670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8909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7026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441639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50572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1655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120007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97838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57178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782739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0740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22219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464013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237055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42719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858074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99090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61436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253274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73289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06662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09253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23764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41820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864826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57140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9248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68367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125629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33821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699054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432571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22629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041679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582265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44841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997841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42453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07634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959915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219531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48433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562145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90266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24710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596162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668418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8263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354997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495347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81767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043668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042601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13343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793485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24700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70774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36096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819213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04348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694166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629811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53107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267902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38258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7214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227334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3541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49025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069886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38402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37678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603263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25037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7428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41134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16075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5323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405667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51057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81821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076348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89290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91699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808163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379526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31539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62639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94802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56272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29544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449136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0433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98646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952533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2877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031078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47571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3009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639227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354322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02245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457610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149994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68471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22469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64807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6917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323128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167720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7403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49019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625586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6325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262004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5276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42566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345250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007973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71535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89850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111092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3707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396253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07254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07964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217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86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55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17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65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21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682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94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186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0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53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4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4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55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279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01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85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103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90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62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281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3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6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2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9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35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344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4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51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3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39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75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448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49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00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9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01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51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57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244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8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09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39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70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74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89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89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204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73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24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0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422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69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668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41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40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1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92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94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87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55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57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3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79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56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86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570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49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080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1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1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96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0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58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612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22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792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13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28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7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435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8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45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29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3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0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44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66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8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67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7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4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69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32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46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5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589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0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27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9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90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1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6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00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99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99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358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5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58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6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5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39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3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82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6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4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89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2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74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20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82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510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9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17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194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88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3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4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51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0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55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681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9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903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96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502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2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4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25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2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2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76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49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40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37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20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7440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106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9439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29991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43860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8264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52197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531852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352443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47033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7653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87962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57572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00198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68172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33687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424665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733704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38878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93209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415402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290220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534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83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33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9552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090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9686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9185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06609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779610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517453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85441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07997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022188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85435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02526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80945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8805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862995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14676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10832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071468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634788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17961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61767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551971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87975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172138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357513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1451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926513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907941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08027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417888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434039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5907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399828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799681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617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43961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08481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017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34549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445163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55468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581076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5589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80669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660259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303039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82573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624099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45540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99143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17763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591255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03122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921000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271232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0548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78569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869119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17800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74665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097046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16086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522020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71136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84968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46305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857482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79351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762022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934922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30733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064819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660575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72045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766103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371737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3819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103012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290268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6757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440015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04090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1504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583556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291398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16381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285011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29663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09202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49722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59507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71764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91376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18606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21292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61956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740971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09826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493714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049993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6230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123300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003274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24416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090818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097840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2683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124877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38718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8599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957816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54449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6321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161754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0943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74663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900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70443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76903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873372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435390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8492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77201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50183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15165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857411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96779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73336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429068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91497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1587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405131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515852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38717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15178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60286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47777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075312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3949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47535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415486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357555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0569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39304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596882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91783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542862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98276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9954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76974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341732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46222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28657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16826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86465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113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7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17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115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0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31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553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5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79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323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2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84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004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33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99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6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80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303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18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03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56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89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8207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3704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9142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609903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127550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39077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910206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04369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61609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97833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1632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7003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71613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28063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87741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046314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525636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61758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30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18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04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0219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070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6361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9856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45347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221880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6446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36084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02238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52154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30066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627027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865790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07188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12887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19075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1591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56753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36540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48282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197470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73033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0289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195610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809289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39579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25251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977061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86391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77477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654023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34115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028821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97485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39714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645256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140830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34142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39180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241308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75877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240539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306859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59653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648848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371755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47143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60598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417818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01407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19544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29216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50996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858681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25878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60839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010916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476533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02625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953357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315867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67592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029375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504548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37731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622446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634987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51039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58908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6666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44625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61511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841199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8202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943257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679729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61840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901999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06751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44567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75488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553401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7063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935421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500597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1451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93230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287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04769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60350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187830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6757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413733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62700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09166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67976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916431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7092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258049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69167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71190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263018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764037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0689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645152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61406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77824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01173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823533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44689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058009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31181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51835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0241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873345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37397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0532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257075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73056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44753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392491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90716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769527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980442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61295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095437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924384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85635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21260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415185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32834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24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286627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4163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958680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99082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3246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676043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834701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4233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91539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579214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68727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469861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28403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80987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786268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46728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23083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58893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22590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94475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517701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548369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8011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4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90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9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09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5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85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131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0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09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4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9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107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1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51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228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8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7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17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9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442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16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654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84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558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73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55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4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86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021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2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26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9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340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7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38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674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2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091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1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3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056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4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8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0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68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30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9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27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692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7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7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30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87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26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4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80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525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44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24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2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70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74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7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0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05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768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2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05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79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23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7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06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4184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0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16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3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7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60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7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12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403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6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90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90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1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38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27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55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26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30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57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425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13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5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0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03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158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2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46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792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7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9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389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1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69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571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32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4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23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9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04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8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3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9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03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579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8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11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779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35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81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636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52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559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2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59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05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81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3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5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37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78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60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5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342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32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17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985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18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0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30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59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625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6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25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04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35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180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83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935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3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20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445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56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67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04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093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757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9127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3569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97937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440891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84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2182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78804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2798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93233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2972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632265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19671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231127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139986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83546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79603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04550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7951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723667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877633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575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751157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005314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26549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48402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274387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48903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276636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831364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10952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73767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275662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99342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445543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619128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53834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38328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670964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1491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890711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52924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8204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448672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71311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94413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27422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651049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74744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808764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747149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12706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723421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68914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12071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22813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944087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40466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583093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13694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94172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365564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10427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21063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711516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73484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5323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698573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232381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61985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923807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13402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02724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369042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417947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3868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530719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111411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00639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689871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725153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3784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963401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004492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37652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66846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2768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90323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684299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205702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37191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993537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950463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31949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743531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492723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96651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907085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692656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64305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49690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410325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61521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00762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826365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40000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69072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03689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83750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08438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447672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03786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223782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685932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0983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005760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976376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91994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768075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010151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77142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43467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766705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0801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097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9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1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2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30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6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12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447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65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95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4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82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055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8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5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9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5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59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01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36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59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8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94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20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10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82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28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8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96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657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86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4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81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5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694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94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123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8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01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223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6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1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94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8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18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0</TotalTime>
  <Pages>26</Pages>
  <Words>1519</Words>
  <Characters>8662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ih Caglayan</dc:creator>
  <cp:keywords/>
  <dc:description/>
  <cp:lastModifiedBy>Fatih Caglayan</cp:lastModifiedBy>
  <cp:revision>10</cp:revision>
  <dcterms:created xsi:type="dcterms:W3CDTF">2020-09-03T16:50:00Z</dcterms:created>
  <dcterms:modified xsi:type="dcterms:W3CDTF">2020-09-05T09:04:00Z</dcterms:modified>
</cp:coreProperties>
</file>